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750143" w14:textId="77777777" w:rsidR="00FB7384" w:rsidRDefault="00EE4BCF">
      <w:pPr>
        <w:pStyle w:val="a4"/>
      </w:pPr>
      <w:r>
        <w:t>Отчёт по лабораторной работе 2</w:t>
      </w:r>
    </w:p>
    <w:p w14:paraId="56BE479F" w14:textId="77777777" w:rsidR="00FB7384" w:rsidRDefault="00EE4BCF">
      <w:pPr>
        <w:pStyle w:val="a5"/>
      </w:pPr>
      <w:r>
        <w:t>Дискреционное разграничение прав в Linux. Основные атрибуты</w:t>
      </w:r>
    </w:p>
    <w:p w14:paraId="5CCE8842" w14:textId="77777777" w:rsidR="00FB7384" w:rsidRDefault="00EE4BCF">
      <w:pPr>
        <w:pStyle w:val="Author"/>
      </w:pPr>
      <w:r>
        <w:t>Румянцева Александра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74187592"/>
        <w:docPartObj>
          <w:docPartGallery w:val="Table of Contents"/>
          <w:docPartUnique/>
        </w:docPartObj>
      </w:sdtPr>
      <w:sdtEndPr/>
      <w:sdtContent>
        <w:p w14:paraId="7A4E4296" w14:textId="77777777" w:rsidR="00FB7384" w:rsidRDefault="00EE4BCF">
          <w:pPr>
            <w:pStyle w:val="ae"/>
          </w:pPr>
          <w:r>
            <w:t>Содержание</w:t>
          </w:r>
        </w:p>
        <w:p w14:paraId="34FB3FAA" w14:textId="644AF165" w:rsidR="0097633C" w:rsidRDefault="00EE4BC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7633C">
            <w:fldChar w:fldCharType="separate"/>
          </w:r>
          <w:hyperlink w:anchor="_Toc84013981" w:history="1">
            <w:r w:rsidR="0097633C" w:rsidRPr="00B23740">
              <w:rPr>
                <w:rStyle w:val="ad"/>
                <w:noProof/>
              </w:rPr>
              <w:t>Цель работы</w:t>
            </w:r>
            <w:r w:rsidR="0097633C">
              <w:rPr>
                <w:noProof/>
                <w:webHidden/>
              </w:rPr>
              <w:tab/>
            </w:r>
            <w:r w:rsidR="0097633C">
              <w:rPr>
                <w:noProof/>
                <w:webHidden/>
              </w:rPr>
              <w:fldChar w:fldCharType="begin"/>
            </w:r>
            <w:r w:rsidR="0097633C">
              <w:rPr>
                <w:noProof/>
                <w:webHidden/>
              </w:rPr>
              <w:instrText xml:space="preserve"> PAGEREF _Toc84013981 \h </w:instrText>
            </w:r>
            <w:r w:rsidR="0097633C">
              <w:rPr>
                <w:noProof/>
                <w:webHidden/>
              </w:rPr>
            </w:r>
            <w:r w:rsidR="0097633C">
              <w:rPr>
                <w:noProof/>
                <w:webHidden/>
              </w:rPr>
              <w:fldChar w:fldCharType="separate"/>
            </w:r>
            <w:r w:rsidR="0097633C">
              <w:rPr>
                <w:noProof/>
                <w:webHidden/>
              </w:rPr>
              <w:t>1</w:t>
            </w:r>
            <w:r w:rsidR="0097633C">
              <w:rPr>
                <w:noProof/>
                <w:webHidden/>
              </w:rPr>
              <w:fldChar w:fldCharType="end"/>
            </w:r>
          </w:hyperlink>
        </w:p>
        <w:p w14:paraId="25C61E52" w14:textId="53DBCCEA" w:rsidR="0097633C" w:rsidRDefault="0097633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013982" w:history="1">
            <w:r w:rsidRPr="00B2374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13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860728" w14:textId="43258DDA" w:rsidR="0097633C" w:rsidRDefault="0097633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013983" w:history="1">
            <w:r w:rsidRPr="00B23740">
              <w:rPr>
                <w:rStyle w:val="ad"/>
                <w:noProof/>
              </w:rPr>
              <w:t>Те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13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CD5B6D" w14:textId="2D633FAB" w:rsidR="0097633C" w:rsidRDefault="0097633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013984" w:history="1">
            <w:r w:rsidRPr="00B2374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13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3952E4" w14:textId="138A7D91" w:rsidR="0097633C" w:rsidRDefault="0097633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013985" w:history="1">
            <w:r w:rsidRPr="00B23740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13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DDD0E" w14:textId="17BC75F6" w:rsidR="0097633C" w:rsidRDefault="0097633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013986" w:history="1">
            <w:r w:rsidRPr="00B2374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13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D62F0" w14:textId="39862F0A" w:rsidR="00FB7384" w:rsidRDefault="00EE4BCF">
          <w:r>
            <w:fldChar w:fldCharType="end"/>
          </w:r>
        </w:p>
      </w:sdtContent>
    </w:sdt>
    <w:p w14:paraId="44A96123" w14:textId="77777777" w:rsidR="00FB7384" w:rsidRDefault="00EE4BCF">
      <w:pPr>
        <w:pStyle w:val="1"/>
      </w:pPr>
      <w:bookmarkStart w:id="0" w:name="цель-работы"/>
      <w:bookmarkStart w:id="1" w:name="_Toc84013981"/>
      <w:r>
        <w:t>Цель работы</w:t>
      </w:r>
      <w:bookmarkEnd w:id="1"/>
    </w:p>
    <w:p w14:paraId="31004E49" w14:textId="77777777" w:rsidR="00FB7384" w:rsidRDefault="00EE4BCF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 w14:paraId="73C826CD" w14:textId="77777777" w:rsidR="00FB7384" w:rsidRDefault="00EE4BCF">
      <w:pPr>
        <w:pStyle w:val="1"/>
      </w:pPr>
      <w:bookmarkStart w:id="2" w:name="задание"/>
      <w:bookmarkStart w:id="3" w:name="_Toc84013982"/>
      <w:bookmarkEnd w:id="0"/>
      <w:r>
        <w:t>Задание</w:t>
      </w:r>
      <w:bookmarkEnd w:id="3"/>
    </w:p>
    <w:p w14:paraId="60856FF8" w14:textId="77777777" w:rsidR="00FB7384" w:rsidRDefault="00EE4BCF">
      <w:pPr>
        <w:pStyle w:val="FirstParagraph"/>
      </w:pPr>
      <w:r>
        <w:t>Лабораторная работа подразумевает изучение установле</w:t>
      </w:r>
      <w:r>
        <w:t>нных прав и разрешённых действий над файлами и директориями опытным путем, определение минимальных прав для операций.</w:t>
      </w:r>
    </w:p>
    <w:p w14:paraId="7A2573B4" w14:textId="77777777" w:rsidR="00FB7384" w:rsidRDefault="00EE4BCF">
      <w:pPr>
        <w:pStyle w:val="1"/>
      </w:pPr>
      <w:bookmarkStart w:id="4" w:name="теория"/>
      <w:bookmarkStart w:id="5" w:name="_Toc84013983"/>
      <w:bookmarkEnd w:id="2"/>
      <w:r>
        <w:t>Теория</w:t>
      </w:r>
      <w:bookmarkEnd w:id="5"/>
    </w:p>
    <w:p w14:paraId="09D4AED7" w14:textId="77777777" w:rsidR="00FB7384" w:rsidRDefault="00EE4BCF">
      <w:pPr>
        <w:pStyle w:val="FirstParagraph"/>
      </w:pPr>
      <w:r>
        <w:t>Изучим, что представляют из себя права доступа в Linux.</w:t>
      </w:r>
    </w:p>
    <w:p w14:paraId="3F4417B1" w14:textId="77777777" w:rsidR="00FB7384" w:rsidRDefault="00EE4BCF">
      <w:pPr>
        <w:pStyle w:val="a0"/>
      </w:pPr>
      <w:r>
        <w:t xml:space="preserve">Права доступа имеют всего 3 опции − чтение, запись и запуск на выполнение, </w:t>
      </w:r>
      <w:r>
        <w:t>устанавливаемые для владельца, группы и прочих пользователей (для папки запуск на выполнение означает просмотр содержимого − списка файлов и вложенных папок).</w:t>
      </w:r>
    </w:p>
    <w:p w14:paraId="324DB3DF" w14:textId="77777777" w:rsidR="00FB7384" w:rsidRDefault="00EE4BCF">
      <w:pPr>
        <w:pStyle w:val="a0"/>
      </w:pPr>
      <w:r>
        <w:t>Права можно задавать либо буквами r (read), w (Write) и x (eXecute), либо в двоичной системе (точ</w:t>
      </w:r>
      <w:r>
        <w:t>нее в восьмеричной с использованием цифр от 0 до 7, но на основе двоичной системы).</w:t>
      </w:r>
    </w:p>
    <w:p w14:paraId="69FA524B" w14:textId="77777777" w:rsidR="00FB7384" w:rsidRDefault="00EE4BCF">
      <w:pPr>
        <w:pStyle w:val="a0"/>
      </w:pPr>
      <w:r>
        <w:t>Праву на чтение (r) соответствует значение 4, записи (w) − 2 и выполнению/просмотру файлов (x) − 1. Комбинируя эти значения, можно получать разные права. Например:</w:t>
      </w:r>
    </w:p>
    <w:p w14:paraId="4333F0BF" w14:textId="77777777" w:rsidR="00FB7384" w:rsidRDefault="00EE4BCF">
      <w:pPr>
        <w:pStyle w:val="SourceCode"/>
      </w:pPr>
      <w:r>
        <w:rPr>
          <w:rStyle w:val="VerbatimChar"/>
        </w:rPr>
        <w:lastRenderedPageBreak/>
        <w:t>- 6 = (4</w:t>
      </w:r>
      <w:r>
        <w:rPr>
          <w:rStyle w:val="VerbatimChar"/>
        </w:rPr>
        <w:t xml:space="preserve"> + 2) − чтение и запись</w:t>
      </w:r>
      <w:r>
        <w:br/>
      </w:r>
      <w:r>
        <w:br/>
      </w:r>
      <w:r>
        <w:rPr>
          <w:rStyle w:val="VerbatimChar"/>
        </w:rPr>
        <w:t>- 5 = (4 + 1) − чтение и исполнение</w:t>
      </w:r>
    </w:p>
    <w:p w14:paraId="3AA79FA3" w14:textId="77777777" w:rsidR="00FB7384" w:rsidRDefault="00EE4BCF">
      <w:pPr>
        <w:pStyle w:val="FirstParagraph"/>
      </w:pPr>
      <w:r>
        <w:t>Первыми задаются права доступа для владельца, затем для группы и в конце для всех прочих.</w:t>
      </w:r>
    </w:p>
    <w:p w14:paraId="4BA3F84C" w14:textId="77777777" w:rsidR="00FB7384" w:rsidRDefault="00EE4BCF">
      <w:pPr>
        <w:pStyle w:val="a0"/>
      </w:pPr>
      <w:r>
        <w:t>Обычно для документов и файлов данных устанавливаются права 644 или 664. Это означает, что владелец может</w:t>
      </w:r>
      <w:r>
        <w:t xml:space="preserve"> читать и изменять файл (включая удаление), члены группы в первом случае только читать, а во втором изменять, а все прочие − только читать.</w:t>
      </w:r>
    </w:p>
    <w:p w14:paraId="6C794B68" w14:textId="77777777" w:rsidR="00FB7384" w:rsidRDefault="00EE4BCF">
      <w:pPr>
        <w:pStyle w:val="a0"/>
      </w:pPr>
      <w:r>
        <w:t>Для исполняемых файлов и папок обычно задаются права 755 или 775. Значения те же, что и в предыдущем абзаце плюс при</w:t>
      </w:r>
      <w:r>
        <w:t>сутствует право на выполнение или просмотр списка вложенных объектов.</w:t>
      </w:r>
    </w:p>
    <w:p w14:paraId="044EBFC8" w14:textId="77777777" w:rsidR="00FB7384" w:rsidRDefault="00EE4BCF">
      <w:pPr>
        <w:pStyle w:val="a0"/>
      </w:pPr>
      <w:r>
        <w:t>Если задавать права доступа буквами, то указываются нужные права в виде rwx, а то, что нужно пропустить, заменяется дефисом. То есть, 644 соответствует rw-r–r–, а 755 − rwxr-xr-x.</w:t>
      </w:r>
    </w:p>
    <w:p w14:paraId="5C201DD1" w14:textId="77777777" w:rsidR="00FB7384" w:rsidRDefault="00EE4BCF">
      <w:pPr>
        <w:pStyle w:val="1"/>
      </w:pPr>
      <w:bookmarkStart w:id="6" w:name="выполнение-лабораторной-работы"/>
      <w:bookmarkStart w:id="7" w:name="_Toc84013984"/>
      <w:bookmarkEnd w:id="4"/>
      <w:r>
        <w:t>Выполн</w:t>
      </w:r>
      <w:r>
        <w:t>ение лабораторной работы</w:t>
      </w:r>
      <w:bookmarkEnd w:id="7"/>
    </w:p>
    <w:p w14:paraId="5724C3AD" w14:textId="77777777" w:rsidR="00FB7384" w:rsidRDefault="00EE4BCF">
      <w:pPr>
        <w:numPr>
          <w:ilvl w:val="0"/>
          <w:numId w:val="2"/>
        </w:numPr>
      </w:pPr>
      <w:r>
        <w:t>В установленной при выполнении предыдущей лабораторной работы операционной системе создала учётную запись пользователя guest с помощью команды useradd guest (рис. 1).</w:t>
      </w:r>
    </w:p>
    <w:p w14:paraId="38739B24" w14:textId="77777777" w:rsidR="00FB7384" w:rsidRDefault="00EE4BCF">
      <w:pPr>
        <w:numPr>
          <w:ilvl w:val="0"/>
          <w:numId w:val="2"/>
        </w:numPr>
      </w:pPr>
      <w:r>
        <w:t>Задала пароль для пользователя guest командой passwd guest (рис.</w:t>
      </w:r>
      <w:r>
        <w:t xml:space="preserve"> 1).</w:t>
      </w:r>
    </w:p>
    <w:p w14:paraId="46137F02" w14:textId="77777777" w:rsidR="00FB7384" w:rsidRDefault="00EE4BCF">
      <w:pPr>
        <w:pStyle w:val="CaptionedFigure"/>
        <w:numPr>
          <w:ilvl w:val="0"/>
          <w:numId w:val="1"/>
        </w:numPr>
      </w:pPr>
      <w:bookmarkStart w:id="8" w:name="fig:001"/>
      <w:r>
        <w:rPr>
          <w:noProof/>
        </w:rPr>
        <w:drawing>
          <wp:inline distT="0" distB="0" distL="0" distR="0" wp14:anchorId="78A2454A" wp14:editId="04493294">
            <wp:extent cx="5334000" cy="2331879"/>
            <wp:effectExtent l="0" t="0" r="0" b="0"/>
            <wp:docPr id="1" name="Picture" descr="Figure 1: рис.1. Создание пользователя guest и задание для него парол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4FC3BC7" w14:textId="77777777" w:rsidR="00FB7384" w:rsidRDefault="00EE4BCF">
      <w:pPr>
        <w:pStyle w:val="ImageCaption"/>
        <w:numPr>
          <w:ilvl w:val="0"/>
          <w:numId w:val="1"/>
        </w:numPr>
      </w:pPr>
      <w:r>
        <w:t>Figure 1: рис.1. Создание пользователя guest и задание для него пароля.</w:t>
      </w:r>
    </w:p>
    <w:p w14:paraId="0B8E2926" w14:textId="77777777" w:rsidR="00FB7384" w:rsidRDefault="00EE4BCF">
      <w:pPr>
        <w:numPr>
          <w:ilvl w:val="0"/>
          <w:numId w:val="2"/>
        </w:numPr>
      </w:pPr>
      <w:r>
        <w:t>Вошла в систему от имени пользователя guest (рис. 2).</w:t>
      </w:r>
    </w:p>
    <w:p w14:paraId="67CD40FD" w14:textId="77777777" w:rsidR="00FB7384" w:rsidRDefault="00EE4BCF">
      <w:pPr>
        <w:pStyle w:val="CaptionedFigure"/>
        <w:numPr>
          <w:ilvl w:val="0"/>
          <w:numId w:val="1"/>
        </w:numPr>
      </w:pPr>
      <w:bookmarkStart w:id="9" w:name="fig:002"/>
      <w:r>
        <w:rPr>
          <w:noProof/>
        </w:rPr>
        <w:lastRenderedPageBreak/>
        <w:drawing>
          <wp:inline distT="0" distB="0" distL="0" distR="0" wp14:anchorId="072613A3" wp14:editId="5ACC0CB6">
            <wp:extent cx="5334000" cy="3474759"/>
            <wp:effectExtent l="0" t="0" r="0" b="0"/>
            <wp:docPr id="2" name="Picture" descr="Figure 2: рис.2. Окно ввода пароля при входе в пользователя gues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8430DDD" w14:textId="77777777" w:rsidR="00FB7384" w:rsidRDefault="00EE4BCF">
      <w:pPr>
        <w:pStyle w:val="ImageCaption"/>
        <w:numPr>
          <w:ilvl w:val="0"/>
          <w:numId w:val="1"/>
        </w:numPr>
      </w:pPr>
      <w:r>
        <w:t>Figure 2: рис.2. Окно ввода пароля при входе в пользователя guest.</w:t>
      </w:r>
    </w:p>
    <w:p w14:paraId="4F77BCF6" w14:textId="77777777" w:rsidR="00FB7384" w:rsidRDefault="00EE4BCF">
      <w:pPr>
        <w:numPr>
          <w:ilvl w:val="0"/>
          <w:numId w:val="2"/>
        </w:numPr>
      </w:pPr>
      <w:r>
        <w:t>Определила директорию, в которой нахожусь, командой pwd.</w:t>
      </w:r>
    </w:p>
    <w:p w14:paraId="3F9915DD" w14:textId="77777777" w:rsidR="00FB7384" w:rsidRDefault="00EE4BCF">
      <w:pPr>
        <w:pStyle w:val="FirstParagraph"/>
      </w:pPr>
      <w:r>
        <w:t>Директория совспадает с приглашением командной строки, она является моей домашней директорией (видно по знаку тильды) (рис. 3).</w:t>
      </w:r>
    </w:p>
    <w:p w14:paraId="6EE899B9" w14:textId="77777777" w:rsidR="00FB7384" w:rsidRDefault="00EE4BCF">
      <w:pPr>
        <w:numPr>
          <w:ilvl w:val="0"/>
          <w:numId w:val="3"/>
        </w:numPr>
      </w:pPr>
      <w:r>
        <w:t>Уточ</w:t>
      </w:r>
      <w:r>
        <w:t>нила имя пользователя командой whoami(рис. 3). Видно, что имя пользователя guest.</w:t>
      </w:r>
    </w:p>
    <w:p w14:paraId="6C5E3143" w14:textId="77777777" w:rsidR="00FB7384" w:rsidRDefault="00EE4BCF">
      <w:pPr>
        <w:numPr>
          <w:ilvl w:val="0"/>
          <w:numId w:val="3"/>
        </w:numPr>
      </w:pPr>
      <w:r>
        <w:t>Уточнила имя пользователя, его группу, а также группы, куда входит пользователь, командой id (рис. 3).</w:t>
      </w:r>
    </w:p>
    <w:p w14:paraId="7494B645" w14:textId="77777777" w:rsidR="00FB7384" w:rsidRDefault="00EE4BCF">
      <w:pPr>
        <w:pStyle w:val="FirstParagraph"/>
      </w:pPr>
      <w:r>
        <w:t xml:space="preserve">Видно, что имя пользователя guest, uid = 1001, его группа guest, gid = </w:t>
      </w:r>
      <w:r>
        <w:t>1001, он входит только в группу 1001 (guest), то есть только в свою группу.</w:t>
      </w:r>
    </w:p>
    <w:p w14:paraId="08217AAB" w14:textId="77777777" w:rsidR="00FB7384" w:rsidRDefault="00EE4BCF">
      <w:pPr>
        <w:pStyle w:val="a0"/>
      </w:pPr>
      <w:r>
        <w:t>Сравнила вывод id с выводом команды groups. Команда groups так же вывела одну группу guest</w:t>
      </w:r>
    </w:p>
    <w:p w14:paraId="076BA081" w14:textId="77777777" w:rsidR="00FB7384" w:rsidRDefault="00EE4BCF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61107A4E" wp14:editId="5030FA85">
            <wp:extent cx="5334000" cy="3136419"/>
            <wp:effectExtent l="0" t="0" r="0" b="0"/>
            <wp:docPr id="3" name="Picture" descr="Figure 3: рис.3. Выполнение команды pwd, whoami, id и group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6F9390C" w14:textId="77777777" w:rsidR="00FB7384" w:rsidRDefault="00EE4BCF">
      <w:pPr>
        <w:pStyle w:val="ImageCaption"/>
      </w:pPr>
      <w:r>
        <w:t>Figure 3: рис.3. Выполнение команды pwd, whoami, id и groups.</w:t>
      </w:r>
    </w:p>
    <w:p w14:paraId="620E6670" w14:textId="77777777" w:rsidR="00FB7384" w:rsidRDefault="00EE4BCF">
      <w:pPr>
        <w:numPr>
          <w:ilvl w:val="0"/>
          <w:numId w:val="4"/>
        </w:numPr>
      </w:pPr>
      <w:r>
        <w:t>Сравнила полученную инфор</w:t>
      </w:r>
      <w:r>
        <w:t>мацию об имени пользователя с данными, выводимыми в приглашении командной строки. Имя пользователя во всех командах выводится как guest, что совпадает с именем в приглашении командной строки.</w:t>
      </w:r>
    </w:p>
    <w:p w14:paraId="5D7CB1CD" w14:textId="77777777" w:rsidR="00FB7384" w:rsidRDefault="00EE4BCF">
      <w:pPr>
        <w:numPr>
          <w:ilvl w:val="0"/>
          <w:numId w:val="4"/>
        </w:numPr>
      </w:pPr>
      <w:r>
        <w:t>Просмотрела файл /etc/passwd командой cat /etc/passwd. Нашла в н</w:t>
      </w:r>
      <w:r>
        <w:t>ём свою учётную запись (рис. 4).</w:t>
      </w:r>
    </w:p>
    <w:p w14:paraId="13BDDA85" w14:textId="77777777" w:rsidR="00FB7384" w:rsidRDefault="00EE4BCF">
      <w:pPr>
        <w:pStyle w:val="FirstParagraph"/>
      </w:pPr>
      <w:r>
        <w:t>Видим, что uid пользователя равен 1001, gid пользователя равен 1001, что совпадает с резутьтатами выполнения команд, которые мы получили в предыдущих пунктах.</w:t>
      </w:r>
    </w:p>
    <w:p w14:paraId="7574DA02" w14:textId="77777777" w:rsidR="00FB7384" w:rsidRDefault="00EE4BCF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0207A7A6" wp14:editId="7AB72AEC">
            <wp:extent cx="5334000" cy="4009261"/>
            <wp:effectExtent l="0" t="0" r="0" b="0"/>
            <wp:docPr id="4" name="Picture" descr="Figure 4: рис.4. Результат выполнения команды cat /etc/passwd. Учётная запись gues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EDC79B0" w14:textId="77777777" w:rsidR="00FB7384" w:rsidRDefault="00EE4BCF">
      <w:pPr>
        <w:pStyle w:val="ImageCaption"/>
      </w:pPr>
      <w:r>
        <w:t>Figure 4: рис.4. Результат выполнения команды cat /etc/passwd. Учётная запись guest.</w:t>
      </w:r>
    </w:p>
    <w:p w14:paraId="0B350B44" w14:textId="77777777" w:rsidR="00FB7384" w:rsidRDefault="00EE4BCF">
      <w:pPr>
        <w:numPr>
          <w:ilvl w:val="0"/>
          <w:numId w:val="5"/>
        </w:numPr>
      </w:pPr>
      <w:r>
        <w:t>Определила существующие в системе директории командой ls -l /home/ (рис. 5). Мне удалось получить список поддиректорий директории /home. На директориях rumiantceva и guest</w:t>
      </w:r>
      <w:r>
        <w:t xml:space="preserve"> установленны права 700.</w:t>
      </w:r>
    </w:p>
    <w:p w14:paraId="0CFDD745" w14:textId="77777777" w:rsidR="00FB7384" w:rsidRDefault="00EE4BCF">
      <w:pPr>
        <w:numPr>
          <w:ilvl w:val="0"/>
          <w:numId w:val="5"/>
        </w:numPr>
      </w:pPr>
      <w:r>
        <w:t>Проверила, какие расширенные атрибуты установлены на поддиректориях, находящихся в директории /home, командой lsattr /home (рис. 5).</w:t>
      </w:r>
    </w:p>
    <w:p w14:paraId="013821F3" w14:textId="77777777" w:rsidR="00FB7384" w:rsidRDefault="00EE4BCF">
      <w:pPr>
        <w:pStyle w:val="FirstParagraph"/>
      </w:pPr>
      <w:r>
        <w:t>С помощью данной команды мне удалось увидеть расширенные атрибуты директории guest, то есть пользо</w:t>
      </w:r>
      <w:r>
        <w:t>вателя, в которм я нахожусь. Нo не удалось увидеть расширенные атрибуты директории rumiantceva, отказано в доступе (что соответствует пункту выше).</w:t>
      </w:r>
    </w:p>
    <w:p w14:paraId="617B1D60" w14:textId="77777777" w:rsidR="00FB7384" w:rsidRDefault="00EE4BCF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 wp14:anchorId="5FF6929A" wp14:editId="1162F9E3">
            <wp:extent cx="5334000" cy="2436604"/>
            <wp:effectExtent l="0" t="0" r="0" b="0"/>
            <wp:docPr id="5" name="Picture" descr="Figure 5: рис.5. Результат выполнения команды ls -l /home/ и lsattr /ho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B22CB42" w14:textId="77777777" w:rsidR="00FB7384" w:rsidRDefault="00EE4BCF">
      <w:pPr>
        <w:pStyle w:val="ImageCaption"/>
      </w:pPr>
      <w:r>
        <w:t>Figure 5: рис.5. Результат выполнения команды ls -l /home/ и lsattr /home</w:t>
      </w:r>
    </w:p>
    <w:p w14:paraId="10DC910D" w14:textId="77777777" w:rsidR="00FB7384" w:rsidRDefault="00EE4BCF">
      <w:pPr>
        <w:pStyle w:val="Compact"/>
        <w:numPr>
          <w:ilvl w:val="0"/>
          <w:numId w:val="6"/>
        </w:numPr>
      </w:pPr>
      <w:r>
        <w:t>Создала в домашней директории по</w:t>
      </w:r>
      <w:r>
        <w:t>ддиректорию dir1 командой mkdir dir1. С помощью команд ls -l и lsattr посмотрела, какие права доступа и расширенные атрибуты были выставлены на директорию dir1 (рис.6).</w:t>
      </w:r>
    </w:p>
    <w:p w14:paraId="78B54CAD" w14:textId="77777777" w:rsidR="00FB7384" w:rsidRDefault="00EE4BCF">
      <w:pPr>
        <w:pStyle w:val="FirstParagraph"/>
      </w:pPr>
      <w:r>
        <w:t>Видим, что директория dir1 создана, кроме того, с помощью команды ls -l видим, что прав</w:t>
      </w:r>
      <w:r>
        <w:t>а у dir1 775, то есть для чтения, записи и исполнения для пользователя и групп, и только чтениеи исполнение для остальных пользователей. С помащью команды lsattr видим, что расширенных атрибутов нет.</w:t>
      </w:r>
    </w:p>
    <w:p w14:paraId="5E4B8873" w14:textId="77777777" w:rsidR="00FB7384" w:rsidRDefault="00EE4BCF">
      <w:pPr>
        <w:pStyle w:val="CaptionedFigure"/>
      </w:pPr>
      <w:bookmarkStart w:id="13" w:name="fig:006"/>
      <w:r>
        <w:rPr>
          <w:noProof/>
        </w:rPr>
        <w:lastRenderedPageBreak/>
        <w:drawing>
          <wp:inline distT="0" distB="0" distL="0" distR="0" wp14:anchorId="1D192813" wp14:editId="692313A0">
            <wp:extent cx="5334000" cy="4019624"/>
            <wp:effectExtent l="0" t="0" r="0" b="0"/>
            <wp:docPr id="6" name="Picture" descr="Figure 6: рис.6. Выполнение команд mkdir dir1, ls -l и lsatt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2BE8A82" w14:textId="77777777" w:rsidR="00FB7384" w:rsidRDefault="00EE4BCF">
      <w:pPr>
        <w:pStyle w:val="ImageCaption"/>
      </w:pPr>
      <w:r>
        <w:t>Figure 6: рис.6. Выполнение команд mkdir dir1, ls -l и</w:t>
      </w:r>
      <w:r>
        <w:t xml:space="preserve"> lsattr</w:t>
      </w:r>
    </w:p>
    <w:p w14:paraId="32D451D4" w14:textId="77777777" w:rsidR="00FB7384" w:rsidRDefault="00EE4BCF">
      <w:pPr>
        <w:numPr>
          <w:ilvl w:val="0"/>
          <w:numId w:val="7"/>
        </w:numPr>
      </w:pPr>
      <w:r>
        <w:t>Сняла с директории dir1 все атрибуты командой chmod 000 dir1 и проверила её правильность с помощью выполнения команды ls -l. Дейстительно, права стали 000 (рис.7).</w:t>
      </w:r>
    </w:p>
    <w:p w14:paraId="1653F920" w14:textId="77777777" w:rsidR="00FB7384" w:rsidRDefault="00EE4BCF">
      <w:pPr>
        <w:numPr>
          <w:ilvl w:val="0"/>
          <w:numId w:val="7"/>
        </w:numPr>
      </w:pPr>
      <w:r>
        <w:t>Попыталась создать в директории dir1 файл file1 командой echo “test” &gt; /home/guest/dir1/file</w:t>
      </w:r>
      <w:r>
        <w:t>1. Данное действие выполнить не удалось из-за отсутствия доступа, так как мы сами сняли все права с директории dir1 в пункте выше (рис. 7).</w:t>
      </w:r>
    </w:p>
    <w:p w14:paraId="2E890290" w14:textId="77777777" w:rsidR="00FB7384" w:rsidRDefault="00EE4BCF">
      <w:pPr>
        <w:pStyle w:val="FirstParagraph"/>
      </w:pPr>
      <w:r>
        <w:t>Попробовала командой ls -l /home/guest/dir1 проверить создание файла, так как у нас права dir1 установленны как 000,</w:t>
      </w:r>
      <w:r>
        <w:t xml:space="preserve"> следовательно просмотреть что есть в dir1 не получилось (рис. 7). Поэтому я проверила создание файла file1 внутри директории dir1 под root (рис. 8). Видно, что всё же файл не был создан.</w:t>
      </w:r>
    </w:p>
    <w:p w14:paraId="59342228" w14:textId="77777777" w:rsidR="00FB7384" w:rsidRDefault="00EE4BCF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01B4E035" wp14:editId="130A0721">
            <wp:extent cx="5334000" cy="4046000"/>
            <wp:effectExtent l="0" t="0" r="0" b="0"/>
            <wp:docPr id="7" name="Picture" descr="Figure 7: рис.7. Результат команд chmod 000 dir1, ls -l и echo “test” &gt; /home/guest/dir1/file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400F3C30" w14:textId="77777777" w:rsidR="00FB7384" w:rsidRPr="0097633C" w:rsidRDefault="00EE4BCF">
      <w:pPr>
        <w:pStyle w:val="ImageCaption"/>
        <w:rPr>
          <w:lang w:val="en-US"/>
        </w:rPr>
      </w:pPr>
      <w:r w:rsidRPr="0097633C">
        <w:rPr>
          <w:lang w:val="en-US"/>
        </w:rPr>
        <w:t xml:space="preserve">Figure 7: </w:t>
      </w:r>
      <w:r>
        <w:t>рис</w:t>
      </w:r>
      <w:r w:rsidRPr="0097633C">
        <w:rPr>
          <w:lang w:val="en-US"/>
        </w:rPr>
        <w:t xml:space="preserve">.7. </w:t>
      </w:r>
      <w:r>
        <w:t>Результат</w:t>
      </w:r>
      <w:r w:rsidRPr="0097633C">
        <w:rPr>
          <w:lang w:val="en-US"/>
        </w:rPr>
        <w:t xml:space="preserve"> </w:t>
      </w:r>
      <w:r>
        <w:t>команд</w:t>
      </w:r>
      <w:r w:rsidRPr="0097633C">
        <w:rPr>
          <w:lang w:val="en-US"/>
        </w:rPr>
        <w:t xml:space="preserve"> chmod 000 dir1, ls -l </w:t>
      </w:r>
      <w:r>
        <w:t>и</w:t>
      </w:r>
      <w:r w:rsidRPr="0097633C">
        <w:rPr>
          <w:lang w:val="en-US"/>
        </w:rPr>
        <w:t xml:space="preserve"> echo “te</w:t>
      </w:r>
      <w:r w:rsidRPr="0097633C">
        <w:rPr>
          <w:lang w:val="en-US"/>
        </w:rPr>
        <w:t>st” &gt; /home/guest/dir1/file1.</w:t>
      </w:r>
    </w:p>
    <w:p w14:paraId="2384C73E" w14:textId="77777777" w:rsidR="00FB7384" w:rsidRDefault="00EE4BCF">
      <w:pPr>
        <w:pStyle w:val="CaptionedFigure"/>
      </w:pPr>
      <w:bookmarkStart w:id="15" w:name="fig:008"/>
      <w:r>
        <w:rPr>
          <w:noProof/>
        </w:rPr>
        <w:drawing>
          <wp:inline distT="0" distB="0" distL="0" distR="0" wp14:anchorId="02C04779" wp14:editId="2582A634">
            <wp:extent cx="5334000" cy="1957431"/>
            <wp:effectExtent l="0" t="0" r="0" b="0"/>
            <wp:docPr id="8" name="Picture" descr="Figure 8: рис.8. Проверка создания пользователя в root пользовател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37DC6C24" w14:textId="77777777" w:rsidR="00FB7384" w:rsidRDefault="00EE4BCF">
      <w:pPr>
        <w:pStyle w:val="ImageCaption"/>
      </w:pPr>
      <w:r>
        <w:t>Figure 8: рис.8. Проверка создания пользователя в root пользователе.</w:t>
      </w:r>
    </w:p>
    <w:p w14:paraId="1E2D7A05" w14:textId="77777777" w:rsidR="00FB7384" w:rsidRDefault="00EE4BCF">
      <w:pPr>
        <w:pStyle w:val="Compact"/>
        <w:numPr>
          <w:ilvl w:val="0"/>
          <w:numId w:val="8"/>
        </w:numPr>
      </w:pPr>
      <w:r>
        <w:t>Заполнила таблицу 1 опытным путём.</w:t>
      </w:r>
    </w:p>
    <w:p w14:paraId="51AEDC98" w14:textId="77777777" w:rsidR="00FB7384" w:rsidRDefault="00EE4BCF">
      <w:pPr>
        <w:pStyle w:val="FirstParagraph"/>
      </w:pPr>
      <w:r>
        <w:t>Команды для проверки, котрые я использовала:</w:t>
      </w:r>
    </w:p>
    <w:p w14:paraId="3C5197B3" w14:textId="77777777" w:rsidR="00FB7384" w:rsidRDefault="00EE4BCF">
      <w:pPr>
        <w:pStyle w:val="SourceCode"/>
      </w:pPr>
      <w:r>
        <w:rPr>
          <w:rStyle w:val="VerbatimChar"/>
        </w:rPr>
        <w:t>- touch - проверка на создание файла</w:t>
      </w:r>
      <w:r>
        <w:br/>
      </w:r>
      <w:r>
        <w:br/>
      </w:r>
      <w:r>
        <w:rPr>
          <w:rStyle w:val="VerbatimChar"/>
        </w:rPr>
        <w:t>- rm - проверка на удаление файла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</w:rPr>
        <w:t>echo - проверка на запись в файл</w:t>
      </w:r>
      <w:r>
        <w:br/>
      </w:r>
      <w:r>
        <w:br/>
      </w:r>
      <w:r>
        <w:rPr>
          <w:rStyle w:val="VerbatimChar"/>
        </w:rPr>
        <w:t>- cat - проверка на чтение файла</w:t>
      </w:r>
      <w:r>
        <w:br/>
      </w:r>
      <w:r>
        <w:lastRenderedPageBreak/>
        <w:br/>
      </w:r>
      <w:r>
        <w:rPr>
          <w:rStyle w:val="VerbatimChar"/>
        </w:rPr>
        <w:t>- cd - проверка на доступ в директорию</w:t>
      </w:r>
      <w:r>
        <w:br/>
      </w:r>
      <w:r>
        <w:br/>
      </w:r>
      <w:r>
        <w:rPr>
          <w:rStyle w:val="VerbatimChar"/>
        </w:rPr>
        <w:t>- ls - проверка на просмотр файлов в директории</w:t>
      </w:r>
      <w:r>
        <w:br/>
      </w:r>
      <w:r>
        <w:br/>
      </w:r>
      <w:r>
        <w:rPr>
          <w:rStyle w:val="VerbatimChar"/>
        </w:rPr>
        <w:t>- mv - проверка на переименование файла</w:t>
      </w:r>
      <w:r>
        <w:br/>
      </w:r>
      <w:r>
        <w:br/>
      </w:r>
      <w:r>
        <w:rPr>
          <w:rStyle w:val="VerbatimChar"/>
        </w:rPr>
        <w:t>- chattr - проверка добавление атрибутов</w:t>
      </w:r>
    </w:p>
    <w:p w14:paraId="213577C2" w14:textId="77777777" w:rsidR="00FB7384" w:rsidRDefault="00EE4BCF">
      <w:pPr>
        <w:pStyle w:val="FirstParagraph"/>
      </w:pPr>
      <w:r>
        <w:t>Для смены и задан</w:t>
      </w:r>
      <w:r>
        <w:t>ия прав на файл или директорию я использовала команду chmod. Пример выполнения одного из 64 случаев на рисунке 9 для случая 700 / 400 на риунке 9. Таким образом заполнялась вся таблица (рис. 10).</w:t>
      </w:r>
    </w:p>
    <w:p w14:paraId="1B401D21" w14:textId="77777777" w:rsidR="00FB7384" w:rsidRDefault="00EE4BCF">
      <w:pPr>
        <w:pStyle w:val="CaptionedFigure"/>
      </w:pPr>
      <w:bookmarkStart w:id="16" w:name="fig:009"/>
      <w:r>
        <w:rPr>
          <w:noProof/>
        </w:rPr>
        <w:drawing>
          <wp:inline distT="0" distB="0" distL="0" distR="0" wp14:anchorId="202EEA0B" wp14:editId="42D5679C">
            <wp:extent cx="5334000" cy="4042390"/>
            <wp:effectExtent l="0" t="0" r="0" b="0"/>
            <wp:docPr id="9" name="Picture" descr="Figure 9: рис.9. Пример выполения команд для заполнения таблицы установленных прав и разрешённых действий над файлами и директориями для случая 700 / 400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05AA31B1" w14:textId="77777777" w:rsidR="00FB7384" w:rsidRDefault="00EE4BCF">
      <w:pPr>
        <w:pStyle w:val="ImageCaption"/>
      </w:pPr>
      <w:r>
        <w:t>Figure 9: рис.9. Пример выполения команд для заполнения та</w:t>
      </w:r>
      <w:r>
        <w:t>блицы установленных прав и разрешённых действий над файлами и директориями для случая 700 / 400.</w:t>
      </w:r>
    </w:p>
    <w:p w14:paraId="6D40F757" w14:textId="77777777" w:rsidR="00FB7384" w:rsidRDefault="00EE4BCF">
      <w:pPr>
        <w:pStyle w:val="CaptionedFigure"/>
      </w:pPr>
      <w:bookmarkStart w:id="17" w:name="fig:010"/>
      <w:r>
        <w:rPr>
          <w:noProof/>
        </w:rPr>
        <w:lastRenderedPageBreak/>
        <w:drawing>
          <wp:inline distT="0" distB="0" distL="0" distR="0" wp14:anchorId="0FF4ADAE" wp14:editId="38B7B62A">
            <wp:extent cx="5334000" cy="2962517"/>
            <wp:effectExtent l="0" t="0" r="0" b="0"/>
            <wp:docPr id="10" name="Picture" descr="Figure 10: рис.10. Выполнение заполнения таблицы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05DAC9A" w14:textId="77777777" w:rsidR="00FB7384" w:rsidRDefault="00EE4BCF">
      <w:pPr>
        <w:pStyle w:val="ImageCaption"/>
      </w:pPr>
      <w:r>
        <w:t>Figure 10: рис.10. Выполнение заполнения таблицы 1.</w:t>
      </w:r>
    </w:p>
    <w:p w14:paraId="54B394A4" w14:textId="77777777" w:rsidR="00FB7384" w:rsidRDefault="00EE4BCF">
      <w:pPr>
        <w:pStyle w:val="a0"/>
      </w:pPr>
      <w:r>
        <w:t>Таким образом у нас получилась следующая таблица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26"/>
        <w:gridCol w:w="680"/>
        <w:gridCol w:w="920"/>
        <w:gridCol w:w="936"/>
        <w:gridCol w:w="735"/>
        <w:gridCol w:w="759"/>
        <w:gridCol w:w="1126"/>
        <w:gridCol w:w="1126"/>
        <w:gridCol w:w="1496"/>
        <w:gridCol w:w="1001"/>
      </w:tblGrid>
      <w:tr w:rsidR="00FB7384" w14:paraId="21AF62D5" w14:textId="77777777" w:rsidTr="00FB73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5A4BCC" w14:textId="77777777" w:rsidR="00FB7384" w:rsidRDefault="00EE4BCF">
            <w:pPr>
              <w:pStyle w:val="Compact"/>
            </w:pPr>
            <w:r>
              <w:t>Правка директории</w:t>
            </w:r>
          </w:p>
        </w:tc>
        <w:tc>
          <w:tcPr>
            <w:tcW w:w="0" w:type="auto"/>
          </w:tcPr>
          <w:p w14:paraId="0B1A7A06" w14:textId="77777777" w:rsidR="00FB7384" w:rsidRDefault="00EE4BCF">
            <w:pPr>
              <w:pStyle w:val="Compact"/>
              <w:jc w:val="center"/>
            </w:pPr>
            <w:r>
              <w:t>Права файла</w:t>
            </w:r>
          </w:p>
        </w:tc>
        <w:tc>
          <w:tcPr>
            <w:tcW w:w="0" w:type="auto"/>
          </w:tcPr>
          <w:p w14:paraId="11C7F267" w14:textId="77777777" w:rsidR="00FB7384" w:rsidRDefault="00EE4BCF">
            <w:pPr>
              <w:pStyle w:val="Compact"/>
              <w:jc w:val="center"/>
            </w:pPr>
            <w:r>
              <w:t>Создание файла</w:t>
            </w:r>
          </w:p>
        </w:tc>
        <w:tc>
          <w:tcPr>
            <w:tcW w:w="0" w:type="auto"/>
          </w:tcPr>
          <w:p w14:paraId="3EAB1210" w14:textId="77777777" w:rsidR="00FB7384" w:rsidRDefault="00EE4BCF">
            <w:pPr>
              <w:pStyle w:val="Compact"/>
            </w:pPr>
            <w:r>
              <w:t>Удаление ф</w:t>
            </w:r>
            <w:r>
              <w:t>айла</w:t>
            </w:r>
          </w:p>
        </w:tc>
        <w:tc>
          <w:tcPr>
            <w:tcW w:w="0" w:type="auto"/>
          </w:tcPr>
          <w:p w14:paraId="43E0D5F1" w14:textId="77777777" w:rsidR="00FB7384" w:rsidRDefault="00EE4BCF">
            <w:pPr>
              <w:pStyle w:val="Compact"/>
              <w:jc w:val="center"/>
            </w:pPr>
            <w:r>
              <w:t>Запись в файл</w:t>
            </w:r>
          </w:p>
        </w:tc>
        <w:tc>
          <w:tcPr>
            <w:tcW w:w="0" w:type="auto"/>
          </w:tcPr>
          <w:p w14:paraId="237C4822" w14:textId="77777777" w:rsidR="00FB7384" w:rsidRDefault="00EE4BCF">
            <w:pPr>
              <w:pStyle w:val="Compact"/>
              <w:jc w:val="center"/>
            </w:pPr>
            <w:r>
              <w:t>Чтение файла</w:t>
            </w:r>
          </w:p>
        </w:tc>
        <w:tc>
          <w:tcPr>
            <w:tcW w:w="0" w:type="auto"/>
          </w:tcPr>
          <w:p w14:paraId="71E80210" w14:textId="77777777" w:rsidR="00FB7384" w:rsidRDefault="00EE4BCF">
            <w:pPr>
              <w:pStyle w:val="Compact"/>
            </w:pPr>
            <w:r>
              <w:t>Смена директории</w:t>
            </w:r>
          </w:p>
        </w:tc>
        <w:tc>
          <w:tcPr>
            <w:tcW w:w="0" w:type="auto"/>
          </w:tcPr>
          <w:p w14:paraId="6CA4051D" w14:textId="77777777" w:rsidR="00FB7384" w:rsidRDefault="00EE4BCF">
            <w:pPr>
              <w:pStyle w:val="Compact"/>
              <w:jc w:val="center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14:paraId="6B65198D" w14:textId="77777777" w:rsidR="00FB7384" w:rsidRDefault="00EE4BCF">
            <w:pPr>
              <w:pStyle w:val="Compact"/>
              <w:jc w:val="center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20922558" w14:textId="77777777" w:rsidR="00FB7384" w:rsidRDefault="00EE4BCF">
            <w:pPr>
              <w:pStyle w:val="Compact"/>
              <w:jc w:val="right"/>
            </w:pPr>
            <w:r>
              <w:t>Смена атрибутов файла</w:t>
            </w:r>
          </w:p>
        </w:tc>
      </w:tr>
      <w:tr w:rsidR="00FB7384" w14:paraId="2D76CC14" w14:textId="77777777">
        <w:tc>
          <w:tcPr>
            <w:tcW w:w="0" w:type="auto"/>
          </w:tcPr>
          <w:p w14:paraId="606F5241" w14:textId="77777777" w:rsidR="00FB7384" w:rsidRDefault="00EE4BCF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29B36F64" w14:textId="77777777" w:rsidR="00FB7384" w:rsidRDefault="00EE4BCF">
            <w:pPr>
              <w:pStyle w:val="Compact"/>
              <w:jc w:val="center"/>
            </w:pPr>
            <w:r>
              <w:t>(000)</w:t>
            </w:r>
          </w:p>
        </w:tc>
        <w:tc>
          <w:tcPr>
            <w:tcW w:w="0" w:type="auto"/>
          </w:tcPr>
          <w:p w14:paraId="63C518C2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B53A49E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DF0894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1590508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F22FA11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E0493F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666E574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47D7ED1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31708A18" w14:textId="77777777">
        <w:tc>
          <w:tcPr>
            <w:tcW w:w="0" w:type="auto"/>
          </w:tcPr>
          <w:p w14:paraId="417FDEED" w14:textId="77777777" w:rsidR="00FB7384" w:rsidRDefault="00EE4BCF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619804C2" w14:textId="77777777" w:rsidR="00FB7384" w:rsidRDefault="00EE4BCF">
            <w:pPr>
              <w:pStyle w:val="Compact"/>
              <w:jc w:val="center"/>
            </w:pPr>
            <w:r>
              <w:t>(000)</w:t>
            </w:r>
          </w:p>
        </w:tc>
        <w:tc>
          <w:tcPr>
            <w:tcW w:w="0" w:type="auto"/>
          </w:tcPr>
          <w:p w14:paraId="1FFB7E70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E2E611D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50418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5EE56B2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380BA2B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72AC62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64BFE3F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C659E24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663E32BB" w14:textId="77777777">
        <w:tc>
          <w:tcPr>
            <w:tcW w:w="0" w:type="auto"/>
          </w:tcPr>
          <w:p w14:paraId="456E8B57" w14:textId="77777777" w:rsidR="00FB7384" w:rsidRDefault="00EE4BCF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3CE47387" w14:textId="77777777" w:rsidR="00FB7384" w:rsidRDefault="00EE4BCF">
            <w:pPr>
              <w:pStyle w:val="Compact"/>
              <w:jc w:val="center"/>
            </w:pPr>
            <w:r>
              <w:t>(000)</w:t>
            </w:r>
          </w:p>
        </w:tc>
        <w:tc>
          <w:tcPr>
            <w:tcW w:w="0" w:type="auto"/>
          </w:tcPr>
          <w:p w14:paraId="2330E39A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5985174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79A60E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8E45BE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BA66736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D26898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803713A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71B8807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285657E7" w14:textId="77777777">
        <w:tc>
          <w:tcPr>
            <w:tcW w:w="0" w:type="auto"/>
          </w:tcPr>
          <w:p w14:paraId="7B2D26FE" w14:textId="77777777" w:rsidR="00FB7384" w:rsidRDefault="00EE4BCF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E3DD02B" w14:textId="77777777" w:rsidR="00FB7384" w:rsidRDefault="00EE4BCF">
            <w:pPr>
              <w:pStyle w:val="Compact"/>
              <w:jc w:val="center"/>
            </w:pPr>
            <w:r>
              <w:t>(000)</w:t>
            </w:r>
          </w:p>
        </w:tc>
        <w:tc>
          <w:tcPr>
            <w:tcW w:w="0" w:type="auto"/>
          </w:tcPr>
          <w:p w14:paraId="7467B8B1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A254B8C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D00D68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F9F1690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5316C9B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202510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03ABDD6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891B195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62CDEFB7" w14:textId="77777777">
        <w:tc>
          <w:tcPr>
            <w:tcW w:w="0" w:type="auto"/>
          </w:tcPr>
          <w:p w14:paraId="13770A4B" w14:textId="77777777" w:rsidR="00FB7384" w:rsidRDefault="00EE4BCF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58D29CC3" w14:textId="77777777" w:rsidR="00FB7384" w:rsidRDefault="00EE4BCF">
            <w:pPr>
              <w:pStyle w:val="Compact"/>
              <w:jc w:val="center"/>
            </w:pPr>
            <w:r>
              <w:t>(000)</w:t>
            </w:r>
          </w:p>
        </w:tc>
        <w:tc>
          <w:tcPr>
            <w:tcW w:w="0" w:type="auto"/>
          </w:tcPr>
          <w:p w14:paraId="22D4C38D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75EC27A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579C62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117422D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452ABBC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934103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631D147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0366BB0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66B66B67" w14:textId="77777777">
        <w:tc>
          <w:tcPr>
            <w:tcW w:w="0" w:type="auto"/>
          </w:tcPr>
          <w:p w14:paraId="117222D7" w14:textId="77777777" w:rsidR="00FB7384" w:rsidRDefault="00EE4BCF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62AF4009" w14:textId="77777777" w:rsidR="00FB7384" w:rsidRDefault="00EE4BCF">
            <w:pPr>
              <w:pStyle w:val="Compact"/>
              <w:jc w:val="center"/>
            </w:pPr>
            <w:r>
              <w:t>(000)</w:t>
            </w:r>
          </w:p>
        </w:tc>
        <w:tc>
          <w:tcPr>
            <w:tcW w:w="0" w:type="auto"/>
          </w:tcPr>
          <w:p w14:paraId="7838805E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AA193F4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B5D09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10FAEE8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1B5DEC3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2FA893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462B8B1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A5414FF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354152C6" w14:textId="77777777">
        <w:tc>
          <w:tcPr>
            <w:tcW w:w="0" w:type="auto"/>
          </w:tcPr>
          <w:p w14:paraId="7F43366A" w14:textId="77777777" w:rsidR="00FB7384" w:rsidRDefault="00EE4BCF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508B8535" w14:textId="77777777" w:rsidR="00FB7384" w:rsidRDefault="00EE4BCF">
            <w:pPr>
              <w:pStyle w:val="Compact"/>
              <w:jc w:val="center"/>
            </w:pPr>
            <w:r>
              <w:t>(000)</w:t>
            </w:r>
          </w:p>
        </w:tc>
        <w:tc>
          <w:tcPr>
            <w:tcW w:w="0" w:type="auto"/>
          </w:tcPr>
          <w:p w14:paraId="1382101C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FB0AB14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A0253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5C067B4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1572B20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1E3015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9277E1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B1CA70D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6A0CC471" w14:textId="77777777">
        <w:tc>
          <w:tcPr>
            <w:tcW w:w="0" w:type="auto"/>
          </w:tcPr>
          <w:p w14:paraId="2611407C" w14:textId="77777777" w:rsidR="00FB7384" w:rsidRDefault="00EE4BCF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7EE3A49E" w14:textId="77777777" w:rsidR="00FB7384" w:rsidRDefault="00EE4BCF">
            <w:pPr>
              <w:pStyle w:val="Compact"/>
              <w:jc w:val="center"/>
            </w:pPr>
            <w:r>
              <w:t>(000)</w:t>
            </w:r>
          </w:p>
        </w:tc>
        <w:tc>
          <w:tcPr>
            <w:tcW w:w="0" w:type="auto"/>
          </w:tcPr>
          <w:p w14:paraId="7E2F3DDA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564C928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85F234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BA9734E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EB95CF0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2F48B7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9057309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11B2950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7D6A55ED" w14:textId="77777777">
        <w:tc>
          <w:tcPr>
            <w:tcW w:w="0" w:type="auto"/>
          </w:tcPr>
          <w:p w14:paraId="06D90FDA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5041C7C8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069A163B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60538F5A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00AF5933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61FDA369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5A72E197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0445391F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6EAD16E0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01538D8F" w14:textId="77777777" w:rsidR="00FB7384" w:rsidRDefault="00FB7384">
            <w:pPr>
              <w:pStyle w:val="Compact"/>
            </w:pPr>
          </w:p>
        </w:tc>
      </w:tr>
      <w:tr w:rsidR="00FB7384" w14:paraId="135B0415" w14:textId="77777777">
        <w:tc>
          <w:tcPr>
            <w:tcW w:w="0" w:type="auto"/>
          </w:tcPr>
          <w:p w14:paraId="736F6107" w14:textId="77777777" w:rsidR="00FB7384" w:rsidRDefault="00EE4BCF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12EA3F8F" w14:textId="77777777" w:rsidR="00FB7384" w:rsidRDefault="00EE4BCF">
            <w:pPr>
              <w:pStyle w:val="Compact"/>
              <w:jc w:val="center"/>
            </w:pPr>
            <w:r>
              <w:t>(1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3F9507B9" w14:textId="77777777" w:rsidR="00FB7384" w:rsidRDefault="00EE4BCF">
            <w:pPr>
              <w:pStyle w:val="Compact"/>
              <w:jc w:val="center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53561594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86B2A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28042A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D89CAED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3A99CC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52B0DB0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FB8E5F7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61282C08" w14:textId="77777777">
        <w:tc>
          <w:tcPr>
            <w:tcW w:w="0" w:type="auto"/>
          </w:tcPr>
          <w:p w14:paraId="25B85AD2" w14:textId="77777777" w:rsidR="00FB7384" w:rsidRDefault="00EE4BCF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2C80DED1" w14:textId="77777777" w:rsidR="00FB7384" w:rsidRDefault="00EE4BCF">
            <w:pPr>
              <w:pStyle w:val="Compact"/>
              <w:jc w:val="center"/>
            </w:pPr>
            <w:r>
              <w:t>(100)</w:t>
            </w:r>
          </w:p>
        </w:tc>
        <w:tc>
          <w:tcPr>
            <w:tcW w:w="0" w:type="auto"/>
          </w:tcPr>
          <w:p w14:paraId="66F0B810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BD22A3C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AB134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60EFEE2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854DC26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8E728C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5CD4F69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06C2DDC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1B15F0EE" w14:textId="77777777">
        <w:tc>
          <w:tcPr>
            <w:tcW w:w="0" w:type="auto"/>
          </w:tcPr>
          <w:p w14:paraId="5D2E2A50" w14:textId="77777777" w:rsidR="00FB7384" w:rsidRDefault="00EE4BCF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4F1A1F1F" w14:textId="77777777" w:rsidR="00FB7384" w:rsidRDefault="00EE4BCF">
            <w:pPr>
              <w:pStyle w:val="Compact"/>
              <w:jc w:val="center"/>
            </w:pPr>
            <w:r>
              <w:t>(100)</w:t>
            </w:r>
          </w:p>
        </w:tc>
        <w:tc>
          <w:tcPr>
            <w:tcW w:w="0" w:type="auto"/>
          </w:tcPr>
          <w:p w14:paraId="3828BCDB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DE1FA2C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4730F1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32D67EB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FF85818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5873A1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D5891F9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9E4D6EC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023CC01A" w14:textId="77777777">
        <w:tc>
          <w:tcPr>
            <w:tcW w:w="0" w:type="auto"/>
          </w:tcPr>
          <w:p w14:paraId="33C8A218" w14:textId="77777777" w:rsidR="00FB7384" w:rsidRDefault="00EE4BCF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32FF3F12" w14:textId="77777777" w:rsidR="00FB7384" w:rsidRDefault="00EE4BCF">
            <w:pPr>
              <w:pStyle w:val="Compact"/>
              <w:jc w:val="center"/>
            </w:pPr>
            <w:r>
              <w:t>(100)</w:t>
            </w:r>
          </w:p>
        </w:tc>
        <w:tc>
          <w:tcPr>
            <w:tcW w:w="0" w:type="auto"/>
          </w:tcPr>
          <w:p w14:paraId="052372E7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BFBC7D5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2E0DE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2D7EA07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039CE3C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A99668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8FBFFFB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6980D23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781DD176" w14:textId="77777777">
        <w:tc>
          <w:tcPr>
            <w:tcW w:w="0" w:type="auto"/>
          </w:tcPr>
          <w:p w14:paraId="6FA24463" w14:textId="77777777" w:rsidR="00FB7384" w:rsidRDefault="00EE4BCF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3F268AD8" w14:textId="77777777" w:rsidR="00FB7384" w:rsidRDefault="00EE4BCF">
            <w:pPr>
              <w:pStyle w:val="Compact"/>
              <w:jc w:val="center"/>
            </w:pPr>
            <w:r>
              <w:t>(100)</w:t>
            </w:r>
          </w:p>
        </w:tc>
        <w:tc>
          <w:tcPr>
            <w:tcW w:w="0" w:type="auto"/>
          </w:tcPr>
          <w:p w14:paraId="44A95B3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01CD8D2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B6BE9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6BA7994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AD6EA9E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F3B705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DC10BF7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1F4D1B5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4F1EDBD9" w14:textId="77777777">
        <w:tc>
          <w:tcPr>
            <w:tcW w:w="0" w:type="auto"/>
          </w:tcPr>
          <w:p w14:paraId="2AF98B5D" w14:textId="77777777" w:rsidR="00FB7384" w:rsidRDefault="00EE4BCF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42642D0D" w14:textId="77777777" w:rsidR="00FB7384" w:rsidRDefault="00EE4BCF">
            <w:pPr>
              <w:pStyle w:val="Compact"/>
              <w:jc w:val="center"/>
            </w:pPr>
            <w:r>
              <w:t>(100)</w:t>
            </w:r>
          </w:p>
        </w:tc>
        <w:tc>
          <w:tcPr>
            <w:tcW w:w="0" w:type="auto"/>
          </w:tcPr>
          <w:p w14:paraId="18212364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A577ABC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0C5C1C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A366189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348838F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EBE707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80AEED4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6791B72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47849E45" w14:textId="77777777">
        <w:tc>
          <w:tcPr>
            <w:tcW w:w="0" w:type="auto"/>
          </w:tcPr>
          <w:p w14:paraId="6DE50233" w14:textId="77777777" w:rsidR="00FB7384" w:rsidRDefault="00EE4BCF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05924DBA" w14:textId="77777777" w:rsidR="00FB7384" w:rsidRDefault="00EE4BCF">
            <w:pPr>
              <w:pStyle w:val="Compact"/>
              <w:jc w:val="center"/>
            </w:pPr>
            <w:r>
              <w:t>(100)</w:t>
            </w:r>
          </w:p>
        </w:tc>
        <w:tc>
          <w:tcPr>
            <w:tcW w:w="0" w:type="auto"/>
          </w:tcPr>
          <w:p w14:paraId="58BC7AF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1C61784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810F3A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D31E99A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EDBA85D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D6D585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BCA3213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6EFC5D0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17E65F8E" w14:textId="77777777">
        <w:tc>
          <w:tcPr>
            <w:tcW w:w="0" w:type="auto"/>
          </w:tcPr>
          <w:p w14:paraId="45B89183" w14:textId="77777777" w:rsidR="00FB7384" w:rsidRDefault="00EE4BCF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54B31D43" w14:textId="77777777" w:rsidR="00FB7384" w:rsidRDefault="00EE4BCF">
            <w:pPr>
              <w:pStyle w:val="Compact"/>
              <w:jc w:val="center"/>
            </w:pPr>
            <w:r>
              <w:t>(100)</w:t>
            </w:r>
          </w:p>
        </w:tc>
        <w:tc>
          <w:tcPr>
            <w:tcW w:w="0" w:type="auto"/>
          </w:tcPr>
          <w:p w14:paraId="767688E6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C6EDF88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82478A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4FF388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E2839C9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3D83FA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AFCCAE3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F0041BB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6F2CC105" w14:textId="77777777">
        <w:tc>
          <w:tcPr>
            <w:tcW w:w="0" w:type="auto"/>
          </w:tcPr>
          <w:p w14:paraId="7BEC7C09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3A5F60FA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78182C76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526E9C4F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786F5CD6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63496B49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12A5BEF1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7B9ADAD8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7ECA929E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3C67A4DF" w14:textId="77777777" w:rsidR="00FB7384" w:rsidRDefault="00FB7384">
            <w:pPr>
              <w:pStyle w:val="Compact"/>
            </w:pPr>
          </w:p>
        </w:tc>
      </w:tr>
      <w:tr w:rsidR="00FB7384" w14:paraId="6672D65F" w14:textId="77777777">
        <w:tc>
          <w:tcPr>
            <w:tcW w:w="0" w:type="auto"/>
          </w:tcPr>
          <w:p w14:paraId="22F5DDFF" w14:textId="77777777" w:rsidR="00FB7384" w:rsidRDefault="00EE4BCF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4D5238CE" w14:textId="77777777" w:rsidR="00FB7384" w:rsidRDefault="00EE4BCF">
            <w:pPr>
              <w:pStyle w:val="Compact"/>
              <w:jc w:val="center"/>
            </w:pPr>
            <w:r>
              <w:t>(200)</w:t>
            </w:r>
          </w:p>
        </w:tc>
        <w:tc>
          <w:tcPr>
            <w:tcW w:w="0" w:type="auto"/>
          </w:tcPr>
          <w:p w14:paraId="665A2760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BA58756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45B29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4E0A46A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9106FBD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9BA1F8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BA167AF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A136E14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6359A21E" w14:textId="77777777">
        <w:tc>
          <w:tcPr>
            <w:tcW w:w="0" w:type="auto"/>
          </w:tcPr>
          <w:p w14:paraId="5E96E3EF" w14:textId="77777777" w:rsidR="00FB7384" w:rsidRDefault="00EE4BCF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5DB33777" w14:textId="77777777" w:rsidR="00FB7384" w:rsidRDefault="00EE4BCF">
            <w:pPr>
              <w:pStyle w:val="Compact"/>
              <w:jc w:val="center"/>
            </w:pPr>
            <w:r>
              <w:t>(200)</w:t>
            </w:r>
          </w:p>
        </w:tc>
        <w:tc>
          <w:tcPr>
            <w:tcW w:w="0" w:type="auto"/>
          </w:tcPr>
          <w:p w14:paraId="3F63C2CC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134DB88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D6DEEE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53300F1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0B7E509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DA48B0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623472E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26E7A62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04F9DC26" w14:textId="77777777">
        <w:tc>
          <w:tcPr>
            <w:tcW w:w="0" w:type="auto"/>
          </w:tcPr>
          <w:p w14:paraId="00AD52AA" w14:textId="77777777" w:rsidR="00FB7384" w:rsidRDefault="00EE4BCF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1448EE3F" w14:textId="77777777" w:rsidR="00FB7384" w:rsidRDefault="00EE4BCF">
            <w:pPr>
              <w:pStyle w:val="Compact"/>
              <w:jc w:val="center"/>
            </w:pPr>
            <w:r>
              <w:t>(200)</w:t>
            </w:r>
          </w:p>
        </w:tc>
        <w:tc>
          <w:tcPr>
            <w:tcW w:w="0" w:type="auto"/>
          </w:tcPr>
          <w:p w14:paraId="4CE899FD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2685F9C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2893A0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4B4448E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2B6D6DA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5D25D0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F807461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DFD9995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47BBB881" w14:textId="77777777">
        <w:tc>
          <w:tcPr>
            <w:tcW w:w="0" w:type="auto"/>
          </w:tcPr>
          <w:p w14:paraId="007F4A64" w14:textId="77777777" w:rsidR="00FB7384" w:rsidRDefault="00EE4BCF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2E5594BA" w14:textId="77777777" w:rsidR="00FB7384" w:rsidRDefault="00EE4BCF">
            <w:pPr>
              <w:pStyle w:val="Compact"/>
              <w:jc w:val="center"/>
            </w:pPr>
            <w:r>
              <w:t>(200)</w:t>
            </w:r>
          </w:p>
        </w:tc>
        <w:tc>
          <w:tcPr>
            <w:tcW w:w="0" w:type="auto"/>
          </w:tcPr>
          <w:p w14:paraId="24377878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F154ADA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E578AD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4538798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385D113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B28D4E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FE3ED82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61B7DF3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070C7AEA" w14:textId="77777777">
        <w:tc>
          <w:tcPr>
            <w:tcW w:w="0" w:type="auto"/>
          </w:tcPr>
          <w:p w14:paraId="07A215EB" w14:textId="77777777" w:rsidR="00FB7384" w:rsidRDefault="00EE4BCF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702F7ECF" w14:textId="77777777" w:rsidR="00FB7384" w:rsidRDefault="00EE4BCF">
            <w:pPr>
              <w:pStyle w:val="Compact"/>
              <w:jc w:val="center"/>
            </w:pPr>
            <w:r>
              <w:t>(200)</w:t>
            </w:r>
          </w:p>
        </w:tc>
        <w:tc>
          <w:tcPr>
            <w:tcW w:w="0" w:type="auto"/>
          </w:tcPr>
          <w:p w14:paraId="6920AC01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5739647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58FB8E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6B767A8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5104F2E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BA6590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2D7149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03D9F12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437D3CB4" w14:textId="77777777">
        <w:tc>
          <w:tcPr>
            <w:tcW w:w="0" w:type="auto"/>
          </w:tcPr>
          <w:p w14:paraId="04D422C7" w14:textId="77777777" w:rsidR="00FB7384" w:rsidRDefault="00EE4BCF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5946CF82" w14:textId="77777777" w:rsidR="00FB7384" w:rsidRDefault="00EE4BCF">
            <w:pPr>
              <w:pStyle w:val="Compact"/>
              <w:jc w:val="center"/>
            </w:pPr>
            <w:r>
              <w:t>(200)</w:t>
            </w:r>
          </w:p>
        </w:tc>
        <w:tc>
          <w:tcPr>
            <w:tcW w:w="0" w:type="auto"/>
          </w:tcPr>
          <w:p w14:paraId="0C93964E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4F9ED47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108672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C02B27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E8513AF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5110F7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B04BF40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029ED30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7D82F40A" w14:textId="77777777">
        <w:tc>
          <w:tcPr>
            <w:tcW w:w="0" w:type="auto"/>
          </w:tcPr>
          <w:p w14:paraId="368E9F4E" w14:textId="77777777" w:rsidR="00FB7384" w:rsidRDefault="00EE4BCF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18824BFB" w14:textId="77777777" w:rsidR="00FB7384" w:rsidRDefault="00EE4BCF">
            <w:pPr>
              <w:pStyle w:val="Compact"/>
              <w:jc w:val="center"/>
            </w:pPr>
            <w:r>
              <w:t>(200)</w:t>
            </w:r>
          </w:p>
        </w:tc>
        <w:tc>
          <w:tcPr>
            <w:tcW w:w="0" w:type="auto"/>
          </w:tcPr>
          <w:p w14:paraId="59A98B1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849BFF4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55E23D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9D4F589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9DC452A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561F2C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CF69654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AF1E8F7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54278D36" w14:textId="77777777">
        <w:tc>
          <w:tcPr>
            <w:tcW w:w="0" w:type="auto"/>
          </w:tcPr>
          <w:p w14:paraId="23D91933" w14:textId="77777777" w:rsidR="00FB7384" w:rsidRDefault="00EE4BCF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5AA86CDA" w14:textId="77777777" w:rsidR="00FB7384" w:rsidRDefault="00EE4BCF">
            <w:pPr>
              <w:pStyle w:val="Compact"/>
              <w:jc w:val="center"/>
            </w:pPr>
            <w:r>
              <w:t>(200)</w:t>
            </w:r>
          </w:p>
        </w:tc>
        <w:tc>
          <w:tcPr>
            <w:tcW w:w="0" w:type="auto"/>
          </w:tcPr>
          <w:p w14:paraId="0A64D14C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8BE0BE0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DA8438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30F04C8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237151E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31FD09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6C513A4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18F5E75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113F5591" w14:textId="77777777">
        <w:tc>
          <w:tcPr>
            <w:tcW w:w="0" w:type="auto"/>
          </w:tcPr>
          <w:p w14:paraId="0C61413D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0A1074DD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34600280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624CB586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33DCCB65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3873A2E1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473C6CA0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74201CA0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0EF7128D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378F5868" w14:textId="77777777" w:rsidR="00FB7384" w:rsidRDefault="00FB7384">
            <w:pPr>
              <w:pStyle w:val="Compact"/>
            </w:pPr>
          </w:p>
        </w:tc>
      </w:tr>
      <w:tr w:rsidR="00FB7384" w14:paraId="2BFD5D2E" w14:textId="77777777">
        <w:tc>
          <w:tcPr>
            <w:tcW w:w="0" w:type="auto"/>
          </w:tcPr>
          <w:p w14:paraId="45C24F9A" w14:textId="77777777" w:rsidR="00FB7384" w:rsidRDefault="00EE4BCF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4A749C10" w14:textId="77777777" w:rsidR="00FB7384" w:rsidRDefault="00EE4BCF">
            <w:pPr>
              <w:pStyle w:val="Compact"/>
              <w:jc w:val="center"/>
            </w:pPr>
            <w:r>
              <w:t>(300)</w:t>
            </w:r>
          </w:p>
        </w:tc>
        <w:tc>
          <w:tcPr>
            <w:tcW w:w="0" w:type="auto"/>
          </w:tcPr>
          <w:p w14:paraId="7693F8D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5BE2095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F4AAE8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A4D314B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E68C7C3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C4628D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D05857B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7DE7362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19F37F93" w14:textId="77777777">
        <w:tc>
          <w:tcPr>
            <w:tcW w:w="0" w:type="auto"/>
          </w:tcPr>
          <w:p w14:paraId="31EC7AD0" w14:textId="77777777" w:rsidR="00FB7384" w:rsidRDefault="00EE4BCF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583053E1" w14:textId="77777777" w:rsidR="00FB7384" w:rsidRDefault="00EE4BCF">
            <w:pPr>
              <w:pStyle w:val="Compact"/>
              <w:jc w:val="center"/>
            </w:pPr>
            <w:r>
              <w:t>(3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510EC22B" w14:textId="77777777" w:rsidR="00FB7384" w:rsidRDefault="00EE4BCF">
            <w:pPr>
              <w:pStyle w:val="Compact"/>
              <w:jc w:val="center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3E3BC6E2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49AF16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3CE9072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6883AC2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42FA0B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B7F6278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0F173C8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5FD8462E" w14:textId="77777777">
        <w:tc>
          <w:tcPr>
            <w:tcW w:w="0" w:type="auto"/>
          </w:tcPr>
          <w:p w14:paraId="2D71DB8F" w14:textId="77777777" w:rsidR="00FB7384" w:rsidRDefault="00EE4BCF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0400B66C" w14:textId="77777777" w:rsidR="00FB7384" w:rsidRDefault="00EE4BCF">
            <w:pPr>
              <w:pStyle w:val="Compact"/>
              <w:jc w:val="center"/>
            </w:pPr>
            <w:r>
              <w:t>(300)</w:t>
            </w:r>
          </w:p>
        </w:tc>
        <w:tc>
          <w:tcPr>
            <w:tcW w:w="0" w:type="auto"/>
          </w:tcPr>
          <w:p w14:paraId="2A630CED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4F3A2B6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B5E5F4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A43803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A9A3E6F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59F641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848CB7F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BB37D3C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03A331B0" w14:textId="77777777">
        <w:tc>
          <w:tcPr>
            <w:tcW w:w="0" w:type="auto"/>
          </w:tcPr>
          <w:p w14:paraId="07093565" w14:textId="77777777" w:rsidR="00FB7384" w:rsidRDefault="00EE4BCF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7521FA3" w14:textId="77777777" w:rsidR="00FB7384" w:rsidRDefault="00EE4BCF">
            <w:pPr>
              <w:pStyle w:val="Compact"/>
              <w:jc w:val="center"/>
            </w:pPr>
            <w:r>
              <w:t>(300)</w:t>
            </w:r>
          </w:p>
        </w:tc>
        <w:tc>
          <w:tcPr>
            <w:tcW w:w="0" w:type="auto"/>
          </w:tcPr>
          <w:p w14:paraId="74946FAD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D8D3A47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01AE81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1905652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94C37E4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091732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3CBAC2F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7996ACD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28D10EA7" w14:textId="77777777">
        <w:tc>
          <w:tcPr>
            <w:tcW w:w="0" w:type="auto"/>
          </w:tcPr>
          <w:p w14:paraId="26B5E00A" w14:textId="77777777" w:rsidR="00FB7384" w:rsidRDefault="00EE4BCF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2A60B4D4" w14:textId="77777777" w:rsidR="00FB7384" w:rsidRDefault="00EE4BCF">
            <w:pPr>
              <w:pStyle w:val="Compact"/>
              <w:jc w:val="center"/>
            </w:pPr>
            <w:r>
              <w:t>(300)</w:t>
            </w:r>
          </w:p>
        </w:tc>
        <w:tc>
          <w:tcPr>
            <w:tcW w:w="0" w:type="auto"/>
          </w:tcPr>
          <w:p w14:paraId="5B05F0A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DEDDCA9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36F664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C97409B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19651E6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D0CB5B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B1643FE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03B2A42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43A2AA4E" w14:textId="77777777">
        <w:tc>
          <w:tcPr>
            <w:tcW w:w="0" w:type="auto"/>
          </w:tcPr>
          <w:p w14:paraId="772BED10" w14:textId="77777777" w:rsidR="00FB7384" w:rsidRDefault="00EE4BCF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6B327B31" w14:textId="77777777" w:rsidR="00FB7384" w:rsidRDefault="00EE4BCF">
            <w:pPr>
              <w:pStyle w:val="Compact"/>
              <w:jc w:val="center"/>
            </w:pPr>
            <w:r>
              <w:t>(300)</w:t>
            </w:r>
          </w:p>
        </w:tc>
        <w:tc>
          <w:tcPr>
            <w:tcW w:w="0" w:type="auto"/>
          </w:tcPr>
          <w:p w14:paraId="0AACF4B9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83522AB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7FBC36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4641F09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00777AF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873F20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48DA490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8EEFE68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0D4989A1" w14:textId="77777777">
        <w:tc>
          <w:tcPr>
            <w:tcW w:w="0" w:type="auto"/>
          </w:tcPr>
          <w:p w14:paraId="526C59F6" w14:textId="77777777" w:rsidR="00FB7384" w:rsidRDefault="00EE4BCF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21C4143A" w14:textId="77777777" w:rsidR="00FB7384" w:rsidRDefault="00EE4BCF">
            <w:pPr>
              <w:pStyle w:val="Compact"/>
              <w:jc w:val="center"/>
            </w:pPr>
            <w:r>
              <w:t>(300)</w:t>
            </w:r>
          </w:p>
        </w:tc>
        <w:tc>
          <w:tcPr>
            <w:tcW w:w="0" w:type="auto"/>
          </w:tcPr>
          <w:p w14:paraId="7A48B11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1BE85CA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1F665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0A59D72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C962510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189A06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5D9AF6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B2AA003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24E3980C" w14:textId="77777777">
        <w:tc>
          <w:tcPr>
            <w:tcW w:w="0" w:type="auto"/>
          </w:tcPr>
          <w:p w14:paraId="5931A69A" w14:textId="77777777" w:rsidR="00FB7384" w:rsidRDefault="00EE4BCF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60D135DD" w14:textId="77777777" w:rsidR="00FB7384" w:rsidRDefault="00EE4BCF">
            <w:pPr>
              <w:pStyle w:val="Compact"/>
              <w:jc w:val="center"/>
            </w:pPr>
            <w:r>
              <w:t>(300)</w:t>
            </w:r>
          </w:p>
        </w:tc>
        <w:tc>
          <w:tcPr>
            <w:tcW w:w="0" w:type="auto"/>
          </w:tcPr>
          <w:p w14:paraId="550C49E8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37C3554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16AE81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43186A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B074479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DAE2AC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836BF1E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74ECB8B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00064E8F" w14:textId="77777777">
        <w:tc>
          <w:tcPr>
            <w:tcW w:w="0" w:type="auto"/>
          </w:tcPr>
          <w:p w14:paraId="4A4CC446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7E1288F1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281C8BC0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6A2A0483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68FC0588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276D1A7C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1F9DC5FD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02C14492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4B70375B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2B087F3F" w14:textId="77777777" w:rsidR="00FB7384" w:rsidRDefault="00FB7384">
            <w:pPr>
              <w:pStyle w:val="Compact"/>
            </w:pPr>
          </w:p>
        </w:tc>
      </w:tr>
      <w:tr w:rsidR="00FB7384" w14:paraId="075D09CE" w14:textId="77777777">
        <w:tc>
          <w:tcPr>
            <w:tcW w:w="0" w:type="auto"/>
          </w:tcPr>
          <w:p w14:paraId="0D00800C" w14:textId="77777777" w:rsidR="00FB7384" w:rsidRDefault="00EE4BCF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673CF365" w14:textId="77777777" w:rsidR="00FB7384" w:rsidRDefault="00EE4BCF">
            <w:pPr>
              <w:pStyle w:val="Compact"/>
              <w:jc w:val="center"/>
            </w:pPr>
            <w:r>
              <w:t>(400)</w:t>
            </w:r>
          </w:p>
        </w:tc>
        <w:tc>
          <w:tcPr>
            <w:tcW w:w="0" w:type="auto"/>
          </w:tcPr>
          <w:p w14:paraId="2852698A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CA7A075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C393BA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B071DB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B0BB279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CAA06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A785E17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6BE8E11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601DF72E" w14:textId="77777777">
        <w:tc>
          <w:tcPr>
            <w:tcW w:w="0" w:type="auto"/>
          </w:tcPr>
          <w:p w14:paraId="174DDF68" w14:textId="77777777" w:rsidR="00FB7384" w:rsidRDefault="00EE4BCF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21805BC5" w14:textId="77777777" w:rsidR="00FB7384" w:rsidRDefault="00EE4BCF">
            <w:pPr>
              <w:pStyle w:val="Compact"/>
              <w:jc w:val="center"/>
            </w:pPr>
            <w:r>
              <w:t>(400)</w:t>
            </w:r>
          </w:p>
        </w:tc>
        <w:tc>
          <w:tcPr>
            <w:tcW w:w="0" w:type="auto"/>
          </w:tcPr>
          <w:p w14:paraId="544D56E1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60AC610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5D22DC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E0F43F6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AAF1FBD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617AA9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5AB9FE8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4223A28" w14:textId="77777777" w:rsidR="00FB7384" w:rsidRDefault="00EE4BCF">
            <w:pPr>
              <w:pStyle w:val="Compact"/>
              <w:jc w:val="right"/>
            </w:pPr>
            <w:r>
              <w:t>+</w:t>
            </w:r>
          </w:p>
        </w:tc>
      </w:tr>
      <w:tr w:rsidR="00FB7384" w14:paraId="51A8AFF8" w14:textId="77777777">
        <w:tc>
          <w:tcPr>
            <w:tcW w:w="0" w:type="auto"/>
          </w:tcPr>
          <w:p w14:paraId="78A09A37" w14:textId="77777777" w:rsidR="00FB7384" w:rsidRDefault="00EE4BCF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44492F82" w14:textId="77777777" w:rsidR="00FB7384" w:rsidRDefault="00EE4BCF">
            <w:pPr>
              <w:pStyle w:val="Compact"/>
              <w:jc w:val="center"/>
            </w:pPr>
            <w:r>
              <w:t>(400)</w:t>
            </w:r>
          </w:p>
        </w:tc>
        <w:tc>
          <w:tcPr>
            <w:tcW w:w="0" w:type="auto"/>
          </w:tcPr>
          <w:p w14:paraId="46B06E0F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97B1B80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AE67B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2C89C3B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51E48F9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E2322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1AAD6C4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1FDD387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51CCF3F9" w14:textId="77777777">
        <w:tc>
          <w:tcPr>
            <w:tcW w:w="0" w:type="auto"/>
          </w:tcPr>
          <w:p w14:paraId="4F73AA57" w14:textId="77777777" w:rsidR="00FB7384" w:rsidRDefault="00EE4BCF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235A9F01" w14:textId="77777777" w:rsidR="00FB7384" w:rsidRDefault="00EE4BCF">
            <w:pPr>
              <w:pStyle w:val="Compact"/>
              <w:jc w:val="center"/>
            </w:pPr>
            <w:r>
              <w:t>(400)</w:t>
            </w:r>
          </w:p>
        </w:tc>
        <w:tc>
          <w:tcPr>
            <w:tcW w:w="0" w:type="auto"/>
          </w:tcPr>
          <w:p w14:paraId="6692A335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28C0AC9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869563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31DE509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CE85DAA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5E22F7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B704042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C5E1EB5" w14:textId="77777777" w:rsidR="00FB7384" w:rsidRDefault="00EE4BCF">
            <w:pPr>
              <w:pStyle w:val="Compact"/>
              <w:jc w:val="right"/>
            </w:pPr>
            <w:r>
              <w:t>+</w:t>
            </w:r>
          </w:p>
        </w:tc>
      </w:tr>
      <w:tr w:rsidR="00FB7384" w14:paraId="6BD0529E" w14:textId="77777777">
        <w:tc>
          <w:tcPr>
            <w:tcW w:w="0" w:type="auto"/>
          </w:tcPr>
          <w:p w14:paraId="3EB878B7" w14:textId="77777777" w:rsidR="00FB7384" w:rsidRDefault="00EE4BCF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45FBD57A" w14:textId="77777777" w:rsidR="00FB7384" w:rsidRDefault="00EE4BCF">
            <w:pPr>
              <w:pStyle w:val="Compact"/>
              <w:jc w:val="center"/>
            </w:pPr>
            <w:r>
              <w:t>(400)</w:t>
            </w:r>
          </w:p>
        </w:tc>
        <w:tc>
          <w:tcPr>
            <w:tcW w:w="0" w:type="auto"/>
          </w:tcPr>
          <w:p w14:paraId="693990B8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071D628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31AB47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E84881A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D6627F6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17CC07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2FB033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2B6D9D9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20744204" w14:textId="77777777">
        <w:tc>
          <w:tcPr>
            <w:tcW w:w="0" w:type="auto"/>
          </w:tcPr>
          <w:p w14:paraId="31FE60D3" w14:textId="77777777" w:rsidR="00FB7384" w:rsidRDefault="00EE4BCF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06D54803" w14:textId="77777777" w:rsidR="00FB7384" w:rsidRDefault="00EE4BCF">
            <w:pPr>
              <w:pStyle w:val="Compact"/>
              <w:jc w:val="center"/>
            </w:pPr>
            <w:r>
              <w:t>(400)</w:t>
            </w:r>
          </w:p>
        </w:tc>
        <w:tc>
          <w:tcPr>
            <w:tcW w:w="0" w:type="auto"/>
          </w:tcPr>
          <w:p w14:paraId="3F3847E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D2B0DDB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BF7974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7A32A62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99DEA3C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2FEAB8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B4C7667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F6713ED" w14:textId="77777777" w:rsidR="00FB7384" w:rsidRDefault="00EE4BCF">
            <w:pPr>
              <w:pStyle w:val="Compact"/>
              <w:jc w:val="right"/>
            </w:pPr>
            <w:r>
              <w:t>+</w:t>
            </w:r>
          </w:p>
        </w:tc>
      </w:tr>
      <w:tr w:rsidR="00FB7384" w14:paraId="414623AA" w14:textId="77777777">
        <w:tc>
          <w:tcPr>
            <w:tcW w:w="0" w:type="auto"/>
          </w:tcPr>
          <w:p w14:paraId="271561E8" w14:textId="77777777" w:rsidR="00FB7384" w:rsidRDefault="00EE4BCF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7A59BB92" w14:textId="77777777" w:rsidR="00FB7384" w:rsidRDefault="00EE4BCF">
            <w:pPr>
              <w:pStyle w:val="Compact"/>
              <w:jc w:val="center"/>
            </w:pPr>
            <w:r>
              <w:t>(400)</w:t>
            </w:r>
          </w:p>
        </w:tc>
        <w:tc>
          <w:tcPr>
            <w:tcW w:w="0" w:type="auto"/>
          </w:tcPr>
          <w:p w14:paraId="5F7DDC61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A7C5751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2EB5B7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DFDE78E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0A8DD4B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3E749D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C0C9A3A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A859231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7C66B886" w14:textId="77777777">
        <w:tc>
          <w:tcPr>
            <w:tcW w:w="0" w:type="auto"/>
          </w:tcPr>
          <w:p w14:paraId="3AD2FDA3" w14:textId="77777777" w:rsidR="00FB7384" w:rsidRDefault="00EE4BCF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4B5917A0" w14:textId="77777777" w:rsidR="00FB7384" w:rsidRDefault="00EE4BCF">
            <w:pPr>
              <w:pStyle w:val="Compact"/>
              <w:jc w:val="center"/>
            </w:pPr>
            <w:r>
              <w:t>(400)</w:t>
            </w:r>
          </w:p>
        </w:tc>
        <w:tc>
          <w:tcPr>
            <w:tcW w:w="0" w:type="auto"/>
          </w:tcPr>
          <w:p w14:paraId="33EC44EB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A1CC583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D1F9C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E67E9D5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3828678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6D6742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D1F3BA0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23F2B22" w14:textId="77777777" w:rsidR="00FB7384" w:rsidRDefault="00EE4BCF">
            <w:pPr>
              <w:pStyle w:val="Compact"/>
              <w:jc w:val="right"/>
            </w:pPr>
            <w:r>
              <w:t>+</w:t>
            </w:r>
          </w:p>
        </w:tc>
      </w:tr>
      <w:tr w:rsidR="00FB7384" w14:paraId="44F309D8" w14:textId="77777777">
        <w:tc>
          <w:tcPr>
            <w:tcW w:w="0" w:type="auto"/>
          </w:tcPr>
          <w:p w14:paraId="0BC1F294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2A83E205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2082B3E2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513BA550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7841E173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1272EE7E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5E341909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0FB15021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205BBE02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7A951928" w14:textId="77777777" w:rsidR="00FB7384" w:rsidRDefault="00FB7384">
            <w:pPr>
              <w:pStyle w:val="Compact"/>
            </w:pPr>
          </w:p>
        </w:tc>
      </w:tr>
      <w:tr w:rsidR="00FB7384" w14:paraId="0093F994" w14:textId="77777777">
        <w:tc>
          <w:tcPr>
            <w:tcW w:w="0" w:type="auto"/>
          </w:tcPr>
          <w:p w14:paraId="3ACD761E" w14:textId="77777777" w:rsidR="00FB7384" w:rsidRDefault="00EE4BCF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77391DC9" w14:textId="77777777" w:rsidR="00FB7384" w:rsidRDefault="00EE4BCF">
            <w:pPr>
              <w:pStyle w:val="Compact"/>
              <w:jc w:val="center"/>
            </w:pPr>
            <w:r>
              <w:t>(500)</w:t>
            </w:r>
          </w:p>
        </w:tc>
        <w:tc>
          <w:tcPr>
            <w:tcW w:w="0" w:type="auto"/>
          </w:tcPr>
          <w:p w14:paraId="65388D6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59552C1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9481A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83E4E04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943B656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B6D4A3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208516D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4287EC3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237C6F17" w14:textId="77777777">
        <w:tc>
          <w:tcPr>
            <w:tcW w:w="0" w:type="auto"/>
          </w:tcPr>
          <w:p w14:paraId="47DA441C" w14:textId="77777777" w:rsidR="00FB7384" w:rsidRDefault="00EE4BCF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1B73B97F" w14:textId="77777777" w:rsidR="00FB7384" w:rsidRDefault="00EE4BCF">
            <w:pPr>
              <w:pStyle w:val="Compact"/>
              <w:jc w:val="center"/>
            </w:pPr>
            <w:r>
              <w:t>(500)</w:t>
            </w:r>
          </w:p>
        </w:tc>
        <w:tc>
          <w:tcPr>
            <w:tcW w:w="0" w:type="auto"/>
          </w:tcPr>
          <w:p w14:paraId="419FFB7A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17F55F5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115B49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DE80412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8F0E673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C5C7A7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A8957DD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1FC9F6A" w14:textId="77777777" w:rsidR="00FB7384" w:rsidRDefault="00EE4BCF">
            <w:pPr>
              <w:pStyle w:val="Compact"/>
              <w:jc w:val="right"/>
            </w:pPr>
            <w:r>
              <w:t>+</w:t>
            </w:r>
          </w:p>
        </w:tc>
      </w:tr>
      <w:tr w:rsidR="00FB7384" w14:paraId="5CCAA731" w14:textId="77777777">
        <w:tc>
          <w:tcPr>
            <w:tcW w:w="0" w:type="auto"/>
          </w:tcPr>
          <w:p w14:paraId="77BE8711" w14:textId="77777777" w:rsidR="00FB7384" w:rsidRDefault="00EE4BCF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63507C7A" w14:textId="77777777" w:rsidR="00FB7384" w:rsidRDefault="00EE4BCF">
            <w:pPr>
              <w:pStyle w:val="Compact"/>
              <w:jc w:val="center"/>
            </w:pPr>
            <w:r>
              <w:t>(5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21C44457" w14:textId="77777777" w:rsidR="00FB7384" w:rsidRDefault="00EE4BCF">
            <w:pPr>
              <w:pStyle w:val="Compact"/>
              <w:jc w:val="center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017E864A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F27FB3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B19E66D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BA98DEE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B6D55A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B23BB22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4CECE3D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0E2CCB22" w14:textId="77777777">
        <w:tc>
          <w:tcPr>
            <w:tcW w:w="0" w:type="auto"/>
          </w:tcPr>
          <w:p w14:paraId="657CE302" w14:textId="77777777" w:rsidR="00FB7384" w:rsidRDefault="00EE4BCF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31DA643" w14:textId="77777777" w:rsidR="00FB7384" w:rsidRDefault="00EE4BCF">
            <w:pPr>
              <w:pStyle w:val="Compact"/>
              <w:jc w:val="center"/>
            </w:pPr>
            <w:r>
              <w:t>(500)</w:t>
            </w:r>
          </w:p>
        </w:tc>
        <w:tc>
          <w:tcPr>
            <w:tcW w:w="0" w:type="auto"/>
          </w:tcPr>
          <w:p w14:paraId="23800659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1804C0B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F205F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CDB582E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5D2A952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B6B7B9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5B2F8EA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E041880" w14:textId="77777777" w:rsidR="00FB7384" w:rsidRDefault="00EE4BCF">
            <w:pPr>
              <w:pStyle w:val="Compact"/>
              <w:jc w:val="right"/>
            </w:pPr>
            <w:r>
              <w:t>+</w:t>
            </w:r>
          </w:p>
        </w:tc>
      </w:tr>
      <w:tr w:rsidR="00FB7384" w14:paraId="3553629D" w14:textId="77777777">
        <w:tc>
          <w:tcPr>
            <w:tcW w:w="0" w:type="auto"/>
          </w:tcPr>
          <w:p w14:paraId="677988A7" w14:textId="77777777" w:rsidR="00FB7384" w:rsidRDefault="00EE4BCF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3C7C5C70" w14:textId="77777777" w:rsidR="00FB7384" w:rsidRDefault="00EE4BCF">
            <w:pPr>
              <w:pStyle w:val="Compact"/>
              <w:jc w:val="center"/>
            </w:pPr>
            <w:r>
              <w:t>(500)</w:t>
            </w:r>
          </w:p>
        </w:tc>
        <w:tc>
          <w:tcPr>
            <w:tcW w:w="0" w:type="auto"/>
          </w:tcPr>
          <w:p w14:paraId="09F31280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D197BDC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B18C13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75796FB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6481279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F96607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BCBEB9E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91AD468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14FB8B50" w14:textId="77777777">
        <w:tc>
          <w:tcPr>
            <w:tcW w:w="0" w:type="auto"/>
          </w:tcPr>
          <w:p w14:paraId="5AFAE9CA" w14:textId="77777777" w:rsidR="00FB7384" w:rsidRDefault="00EE4BCF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66E7D288" w14:textId="77777777" w:rsidR="00FB7384" w:rsidRDefault="00EE4BCF">
            <w:pPr>
              <w:pStyle w:val="Compact"/>
              <w:jc w:val="center"/>
            </w:pPr>
            <w:r>
              <w:t>(500)</w:t>
            </w:r>
          </w:p>
        </w:tc>
        <w:tc>
          <w:tcPr>
            <w:tcW w:w="0" w:type="auto"/>
          </w:tcPr>
          <w:p w14:paraId="668497AD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7BBB3C0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EB6F71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11F1FB6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21064E8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FBDF50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EB2E16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F7DB7A7" w14:textId="77777777" w:rsidR="00FB7384" w:rsidRDefault="00EE4BCF">
            <w:pPr>
              <w:pStyle w:val="Compact"/>
              <w:jc w:val="right"/>
            </w:pPr>
            <w:r>
              <w:t>+</w:t>
            </w:r>
          </w:p>
        </w:tc>
      </w:tr>
      <w:tr w:rsidR="00FB7384" w14:paraId="7DA9148F" w14:textId="77777777">
        <w:tc>
          <w:tcPr>
            <w:tcW w:w="0" w:type="auto"/>
          </w:tcPr>
          <w:p w14:paraId="111C4977" w14:textId="77777777" w:rsidR="00FB7384" w:rsidRDefault="00EE4BCF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053B2610" w14:textId="77777777" w:rsidR="00FB7384" w:rsidRDefault="00EE4BCF">
            <w:pPr>
              <w:pStyle w:val="Compact"/>
              <w:jc w:val="center"/>
            </w:pPr>
            <w:r>
              <w:t>(500)</w:t>
            </w:r>
          </w:p>
        </w:tc>
        <w:tc>
          <w:tcPr>
            <w:tcW w:w="0" w:type="auto"/>
          </w:tcPr>
          <w:p w14:paraId="492FE06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CC05F74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1ABA0A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B5FBD6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2F1822A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1B611F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369B044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89BD78D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77D4CC1D" w14:textId="77777777">
        <w:tc>
          <w:tcPr>
            <w:tcW w:w="0" w:type="auto"/>
          </w:tcPr>
          <w:p w14:paraId="5A86B812" w14:textId="77777777" w:rsidR="00FB7384" w:rsidRDefault="00EE4BCF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7D5069C5" w14:textId="77777777" w:rsidR="00FB7384" w:rsidRDefault="00EE4BCF">
            <w:pPr>
              <w:pStyle w:val="Compact"/>
              <w:jc w:val="center"/>
            </w:pPr>
            <w:r>
              <w:t>(500)</w:t>
            </w:r>
          </w:p>
        </w:tc>
        <w:tc>
          <w:tcPr>
            <w:tcW w:w="0" w:type="auto"/>
          </w:tcPr>
          <w:p w14:paraId="10F6A59A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13BC24F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9A47D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5C2AF3D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8C9907A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B85F93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73780A3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74EDF2F" w14:textId="77777777" w:rsidR="00FB7384" w:rsidRDefault="00EE4BCF">
            <w:pPr>
              <w:pStyle w:val="Compact"/>
              <w:jc w:val="right"/>
            </w:pPr>
            <w:r>
              <w:t>+</w:t>
            </w:r>
          </w:p>
        </w:tc>
      </w:tr>
      <w:tr w:rsidR="00FB7384" w14:paraId="6206EA6B" w14:textId="77777777">
        <w:tc>
          <w:tcPr>
            <w:tcW w:w="0" w:type="auto"/>
          </w:tcPr>
          <w:p w14:paraId="39A75DA9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64C0F03D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58CD37D0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53E316BB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49EBDA8D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782C2C29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51A71209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116BC7E7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6EE09A38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3989441D" w14:textId="77777777" w:rsidR="00FB7384" w:rsidRDefault="00FB7384">
            <w:pPr>
              <w:pStyle w:val="Compact"/>
            </w:pPr>
          </w:p>
        </w:tc>
      </w:tr>
      <w:tr w:rsidR="00FB7384" w14:paraId="3988F0A8" w14:textId="77777777">
        <w:tc>
          <w:tcPr>
            <w:tcW w:w="0" w:type="auto"/>
          </w:tcPr>
          <w:p w14:paraId="3E5BFB90" w14:textId="77777777" w:rsidR="00FB7384" w:rsidRDefault="00EE4BCF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69CEA458" w14:textId="77777777" w:rsidR="00FB7384" w:rsidRDefault="00EE4BCF">
            <w:pPr>
              <w:pStyle w:val="Compact"/>
              <w:jc w:val="center"/>
            </w:pPr>
            <w:r>
              <w:t>(600)</w:t>
            </w:r>
          </w:p>
        </w:tc>
        <w:tc>
          <w:tcPr>
            <w:tcW w:w="0" w:type="auto"/>
          </w:tcPr>
          <w:p w14:paraId="3783A66D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09470FF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BFD8D3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FEE0FF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AE72D20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BB2008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2C8B30A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8896232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2458F2A2" w14:textId="77777777">
        <w:tc>
          <w:tcPr>
            <w:tcW w:w="0" w:type="auto"/>
          </w:tcPr>
          <w:p w14:paraId="5585245D" w14:textId="77777777" w:rsidR="00FB7384" w:rsidRDefault="00EE4BCF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6FD0DAA0" w14:textId="77777777" w:rsidR="00FB7384" w:rsidRDefault="00EE4BCF">
            <w:pPr>
              <w:pStyle w:val="Compact"/>
              <w:jc w:val="center"/>
            </w:pPr>
            <w:r>
              <w:t>(600)</w:t>
            </w:r>
          </w:p>
        </w:tc>
        <w:tc>
          <w:tcPr>
            <w:tcW w:w="0" w:type="auto"/>
          </w:tcPr>
          <w:p w14:paraId="3A6019F8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3D12406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5FC75B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A6FCB58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DD8CE47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6E556E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0D03C6B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FAABE73" w14:textId="77777777" w:rsidR="00FB7384" w:rsidRDefault="00EE4BCF">
            <w:pPr>
              <w:pStyle w:val="Compact"/>
              <w:jc w:val="right"/>
            </w:pPr>
            <w:r>
              <w:t>+</w:t>
            </w:r>
          </w:p>
        </w:tc>
      </w:tr>
      <w:tr w:rsidR="00FB7384" w14:paraId="061D2AA5" w14:textId="77777777">
        <w:tc>
          <w:tcPr>
            <w:tcW w:w="0" w:type="auto"/>
          </w:tcPr>
          <w:p w14:paraId="0360F4D1" w14:textId="77777777" w:rsidR="00FB7384" w:rsidRDefault="00EE4BCF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399C9FBD" w14:textId="77777777" w:rsidR="00FB7384" w:rsidRDefault="00EE4BCF">
            <w:pPr>
              <w:pStyle w:val="Compact"/>
              <w:jc w:val="center"/>
            </w:pPr>
            <w:r>
              <w:t>(600)</w:t>
            </w:r>
          </w:p>
        </w:tc>
        <w:tc>
          <w:tcPr>
            <w:tcW w:w="0" w:type="auto"/>
          </w:tcPr>
          <w:p w14:paraId="48A8D6C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0443DDA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05987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2B6862F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F46B66F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D16F62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BAAB8C6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F7F6A47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669A2915" w14:textId="77777777">
        <w:tc>
          <w:tcPr>
            <w:tcW w:w="0" w:type="auto"/>
          </w:tcPr>
          <w:p w14:paraId="27F9B15E" w14:textId="77777777" w:rsidR="00FB7384" w:rsidRDefault="00EE4BCF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31162A2F" w14:textId="77777777" w:rsidR="00FB7384" w:rsidRDefault="00EE4BCF">
            <w:pPr>
              <w:pStyle w:val="Compact"/>
              <w:jc w:val="center"/>
            </w:pPr>
            <w:r>
              <w:t>(600)</w:t>
            </w:r>
          </w:p>
        </w:tc>
        <w:tc>
          <w:tcPr>
            <w:tcW w:w="0" w:type="auto"/>
          </w:tcPr>
          <w:p w14:paraId="3A5D080B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E0A65F7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F671A7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C72BAA1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86E9DB6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A52643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8B99555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2A2B22C" w14:textId="77777777" w:rsidR="00FB7384" w:rsidRDefault="00EE4BCF">
            <w:pPr>
              <w:pStyle w:val="Compact"/>
              <w:jc w:val="right"/>
            </w:pPr>
            <w:r>
              <w:t>+</w:t>
            </w:r>
          </w:p>
        </w:tc>
      </w:tr>
      <w:tr w:rsidR="00FB7384" w14:paraId="41FBCB01" w14:textId="77777777">
        <w:tc>
          <w:tcPr>
            <w:tcW w:w="0" w:type="auto"/>
          </w:tcPr>
          <w:p w14:paraId="4327086F" w14:textId="77777777" w:rsidR="00FB7384" w:rsidRDefault="00EE4BCF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4B7B6330" w14:textId="77777777" w:rsidR="00FB7384" w:rsidRDefault="00EE4BCF">
            <w:pPr>
              <w:pStyle w:val="Compact"/>
              <w:jc w:val="center"/>
            </w:pPr>
            <w:r>
              <w:t>(600)</w:t>
            </w:r>
          </w:p>
        </w:tc>
        <w:tc>
          <w:tcPr>
            <w:tcW w:w="0" w:type="auto"/>
          </w:tcPr>
          <w:p w14:paraId="5799129C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66BD346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94EDCA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9730B31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D81221A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062E58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E2C92DA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F0A8778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1C88FD53" w14:textId="77777777">
        <w:tc>
          <w:tcPr>
            <w:tcW w:w="0" w:type="auto"/>
          </w:tcPr>
          <w:p w14:paraId="73A7B8FB" w14:textId="77777777" w:rsidR="00FB7384" w:rsidRDefault="00EE4BCF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04706A4D" w14:textId="77777777" w:rsidR="00FB7384" w:rsidRDefault="00EE4BCF">
            <w:pPr>
              <w:pStyle w:val="Compact"/>
              <w:jc w:val="center"/>
            </w:pPr>
            <w:r>
              <w:t>(600)</w:t>
            </w:r>
          </w:p>
        </w:tc>
        <w:tc>
          <w:tcPr>
            <w:tcW w:w="0" w:type="auto"/>
          </w:tcPr>
          <w:p w14:paraId="67AABBDA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BF576A9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D5EA6B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38EC71D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7797EE0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051AF5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DE82311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D95F29C" w14:textId="77777777" w:rsidR="00FB7384" w:rsidRDefault="00EE4BCF">
            <w:pPr>
              <w:pStyle w:val="Compact"/>
              <w:jc w:val="right"/>
            </w:pPr>
            <w:r>
              <w:t>+</w:t>
            </w:r>
          </w:p>
        </w:tc>
      </w:tr>
      <w:tr w:rsidR="00FB7384" w14:paraId="7EBCE83F" w14:textId="77777777">
        <w:tc>
          <w:tcPr>
            <w:tcW w:w="0" w:type="auto"/>
          </w:tcPr>
          <w:p w14:paraId="4E6B2AE6" w14:textId="77777777" w:rsidR="00FB7384" w:rsidRDefault="00EE4BCF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005999EB" w14:textId="77777777" w:rsidR="00FB7384" w:rsidRDefault="00EE4BCF">
            <w:pPr>
              <w:pStyle w:val="Compact"/>
              <w:jc w:val="center"/>
            </w:pPr>
            <w:r>
              <w:t>(600)</w:t>
            </w:r>
          </w:p>
        </w:tc>
        <w:tc>
          <w:tcPr>
            <w:tcW w:w="0" w:type="auto"/>
          </w:tcPr>
          <w:p w14:paraId="0872701E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943D4AA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425498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DB40374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DF54C21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7634A7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FCEBA04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8C31301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15C3CC50" w14:textId="77777777">
        <w:tc>
          <w:tcPr>
            <w:tcW w:w="0" w:type="auto"/>
          </w:tcPr>
          <w:p w14:paraId="3026C5C1" w14:textId="77777777" w:rsidR="00FB7384" w:rsidRDefault="00EE4BCF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5A7D432C" w14:textId="77777777" w:rsidR="00FB7384" w:rsidRDefault="00EE4BCF">
            <w:pPr>
              <w:pStyle w:val="Compact"/>
              <w:jc w:val="center"/>
            </w:pPr>
            <w:r>
              <w:t>(600)</w:t>
            </w:r>
          </w:p>
        </w:tc>
        <w:tc>
          <w:tcPr>
            <w:tcW w:w="0" w:type="auto"/>
          </w:tcPr>
          <w:p w14:paraId="1286C275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6DEC351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F7D8D6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1465E7C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3A3A599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149D4D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9E347BA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F435940" w14:textId="77777777" w:rsidR="00FB7384" w:rsidRDefault="00EE4BCF">
            <w:pPr>
              <w:pStyle w:val="Compact"/>
              <w:jc w:val="right"/>
            </w:pPr>
            <w:r>
              <w:t>+</w:t>
            </w:r>
          </w:p>
        </w:tc>
      </w:tr>
      <w:tr w:rsidR="00FB7384" w14:paraId="3CFC83EF" w14:textId="77777777">
        <w:tc>
          <w:tcPr>
            <w:tcW w:w="0" w:type="auto"/>
          </w:tcPr>
          <w:p w14:paraId="1381C74C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74C764DB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207512E2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46621C2D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3CDFCD67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70D7C733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2101E71D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610C197A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283A4446" w14:textId="77777777" w:rsidR="00FB7384" w:rsidRDefault="00FB7384">
            <w:pPr>
              <w:pStyle w:val="Compact"/>
            </w:pPr>
          </w:p>
        </w:tc>
        <w:tc>
          <w:tcPr>
            <w:tcW w:w="0" w:type="auto"/>
          </w:tcPr>
          <w:p w14:paraId="5E59FAEF" w14:textId="77777777" w:rsidR="00FB7384" w:rsidRDefault="00FB7384">
            <w:pPr>
              <w:pStyle w:val="Compact"/>
            </w:pPr>
          </w:p>
        </w:tc>
      </w:tr>
      <w:tr w:rsidR="00FB7384" w14:paraId="5F99C591" w14:textId="77777777">
        <w:tc>
          <w:tcPr>
            <w:tcW w:w="0" w:type="auto"/>
          </w:tcPr>
          <w:p w14:paraId="3E5E2AE3" w14:textId="77777777" w:rsidR="00FB7384" w:rsidRDefault="00EE4BCF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3DA00FBF" w14:textId="77777777" w:rsidR="00FB7384" w:rsidRDefault="00EE4BCF">
            <w:pPr>
              <w:pStyle w:val="Compact"/>
              <w:jc w:val="center"/>
            </w:pPr>
            <w:r>
              <w:t>(700)</w:t>
            </w:r>
          </w:p>
        </w:tc>
        <w:tc>
          <w:tcPr>
            <w:tcW w:w="0" w:type="auto"/>
          </w:tcPr>
          <w:p w14:paraId="4088DE97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DD01647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F39051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4F423D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50F62E4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51ADB9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A829DCD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FEC843B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13B9E23A" w14:textId="77777777">
        <w:tc>
          <w:tcPr>
            <w:tcW w:w="0" w:type="auto"/>
          </w:tcPr>
          <w:p w14:paraId="293D2883" w14:textId="77777777" w:rsidR="00FB7384" w:rsidRDefault="00EE4BCF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2A480574" w14:textId="77777777" w:rsidR="00FB7384" w:rsidRDefault="00EE4BCF">
            <w:pPr>
              <w:pStyle w:val="Compact"/>
              <w:jc w:val="center"/>
            </w:pPr>
            <w:r>
              <w:t>(700)</w:t>
            </w:r>
          </w:p>
        </w:tc>
        <w:tc>
          <w:tcPr>
            <w:tcW w:w="0" w:type="auto"/>
          </w:tcPr>
          <w:p w14:paraId="2806012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9669F4B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F9B239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6371477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A18F850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FB0229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A8EA45A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D43F925" w14:textId="77777777" w:rsidR="00FB7384" w:rsidRDefault="00EE4BCF">
            <w:pPr>
              <w:pStyle w:val="Compact"/>
              <w:jc w:val="right"/>
            </w:pPr>
            <w:r>
              <w:t>+</w:t>
            </w:r>
          </w:p>
        </w:tc>
      </w:tr>
      <w:tr w:rsidR="00FB7384" w14:paraId="17A0430D" w14:textId="77777777">
        <w:tc>
          <w:tcPr>
            <w:tcW w:w="0" w:type="auto"/>
          </w:tcPr>
          <w:p w14:paraId="5D28801E" w14:textId="77777777" w:rsidR="00FB7384" w:rsidRDefault="00EE4BCF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75C7EFD0" w14:textId="77777777" w:rsidR="00FB7384" w:rsidRDefault="00EE4BCF">
            <w:pPr>
              <w:pStyle w:val="Compact"/>
              <w:jc w:val="center"/>
            </w:pPr>
            <w:r>
              <w:t>(700)</w:t>
            </w:r>
          </w:p>
        </w:tc>
        <w:tc>
          <w:tcPr>
            <w:tcW w:w="0" w:type="auto"/>
          </w:tcPr>
          <w:p w14:paraId="1247F481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D7BA8BD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055D7C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4E03D95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9A74750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6774CC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8F87A72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F7E3411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6E812B95" w14:textId="77777777">
        <w:tc>
          <w:tcPr>
            <w:tcW w:w="0" w:type="auto"/>
          </w:tcPr>
          <w:p w14:paraId="7A38F926" w14:textId="77777777" w:rsidR="00FB7384" w:rsidRDefault="00EE4BCF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76BB262E" w14:textId="77777777" w:rsidR="00FB7384" w:rsidRDefault="00EE4BCF">
            <w:pPr>
              <w:pStyle w:val="Compact"/>
              <w:jc w:val="center"/>
            </w:pPr>
            <w:r>
              <w:t>(7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04B4AAD3" w14:textId="77777777" w:rsidR="00FB7384" w:rsidRDefault="00EE4BCF">
            <w:pPr>
              <w:pStyle w:val="Compact"/>
              <w:jc w:val="center"/>
            </w:pPr>
            <w:r>
              <w:lastRenderedPageBreak/>
              <w:t>+</w:t>
            </w:r>
          </w:p>
        </w:tc>
        <w:tc>
          <w:tcPr>
            <w:tcW w:w="0" w:type="auto"/>
          </w:tcPr>
          <w:p w14:paraId="220A1AB9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AFFC47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26E1E2A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587FA2A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94ECFB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8543D37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2BD2D57" w14:textId="77777777" w:rsidR="00FB7384" w:rsidRDefault="00EE4BCF">
            <w:pPr>
              <w:pStyle w:val="Compact"/>
              <w:jc w:val="right"/>
            </w:pPr>
            <w:r>
              <w:t>+</w:t>
            </w:r>
          </w:p>
        </w:tc>
      </w:tr>
      <w:tr w:rsidR="00FB7384" w14:paraId="0C9DDFDE" w14:textId="77777777">
        <w:tc>
          <w:tcPr>
            <w:tcW w:w="0" w:type="auto"/>
          </w:tcPr>
          <w:p w14:paraId="6C71F02F" w14:textId="77777777" w:rsidR="00FB7384" w:rsidRDefault="00EE4BCF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6A181B0E" w14:textId="77777777" w:rsidR="00FB7384" w:rsidRDefault="00EE4BCF">
            <w:pPr>
              <w:pStyle w:val="Compact"/>
              <w:jc w:val="center"/>
            </w:pPr>
            <w:r>
              <w:t>(700)</w:t>
            </w:r>
          </w:p>
        </w:tc>
        <w:tc>
          <w:tcPr>
            <w:tcW w:w="0" w:type="auto"/>
          </w:tcPr>
          <w:p w14:paraId="39D2DC27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9548581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928EB0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378D433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D716F56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C902AC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1783E73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D00A3EF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1B5FCF4F" w14:textId="77777777">
        <w:tc>
          <w:tcPr>
            <w:tcW w:w="0" w:type="auto"/>
          </w:tcPr>
          <w:p w14:paraId="1FA20B89" w14:textId="77777777" w:rsidR="00FB7384" w:rsidRDefault="00EE4BCF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26A14FFA" w14:textId="77777777" w:rsidR="00FB7384" w:rsidRDefault="00EE4BCF">
            <w:pPr>
              <w:pStyle w:val="Compact"/>
              <w:jc w:val="center"/>
            </w:pPr>
            <w:r>
              <w:t>(700)</w:t>
            </w:r>
          </w:p>
        </w:tc>
        <w:tc>
          <w:tcPr>
            <w:tcW w:w="0" w:type="auto"/>
          </w:tcPr>
          <w:p w14:paraId="1585EF0F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E30BFA1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3471A2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9F82E24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10EF033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219531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4654947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CB8DF6B" w14:textId="77777777" w:rsidR="00FB7384" w:rsidRDefault="00EE4BCF">
            <w:pPr>
              <w:pStyle w:val="Compact"/>
              <w:jc w:val="right"/>
            </w:pPr>
            <w:r>
              <w:t>+</w:t>
            </w:r>
          </w:p>
        </w:tc>
      </w:tr>
      <w:tr w:rsidR="00FB7384" w14:paraId="2231B1B3" w14:textId="77777777">
        <w:tc>
          <w:tcPr>
            <w:tcW w:w="0" w:type="auto"/>
          </w:tcPr>
          <w:p w14:paraId="45A0CF75" w14:textId="77777777" w:rsidR="00FB7384" w:rsidRDefault="00EE4BCF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45439977" w14:textId="77777777" w:rsidR="00FB7384" w:rsidRDefault="00EE4BCF">
            <w:pPr>
              <w:pStyle w:val="Compact"/>
              <w:jc w:val="center"/>
            </w:pPr>
            <w:r>
              <w:t>(700)</w:t>
            </w:r>
          </w:p>
        </w:tc>
        <w:tc>
          <w:tcPr>
            <w:tcW w:w="0" w:type="auto"/>
          </w:tcPr>
          <w:p w14:paraId="4D633B87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2EF86F4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192178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125E8E9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6651734" w14:textId="77777777" w:rsidR="00FB7384" w:rsidRDefault="00EE4BC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37D039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B3C0C99" w14:textId="77777777" w:rsidR="00FB7384" w:rsidRDefault="00EE4BC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9BC2704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36E14749" w14:textId="77777777">
        <w:tc>
          <w:tcPr>
            <w:tcW w:w="0" w:type="auto"/>
          </w:tcPr>
          <w:p w14:paraId="677AF36C" w14:textId="77777777" w:rsidR="00FB7384" w:rsidRDefault="00EE4BCF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72D95671" w14:textId="77777777" w:rsidR="00FB7384" w:rsidRDefault="00EE4BCF">
            <w:pPr>
              <w:pStyle w:val="Compact"/>
              <w:jc w:val="center"/>
            </w:pPr>
            <w:r>
              <w:t>(700)</w:t>
            </w:r>
          </w:p>
        </w:tc>
        <w:tc>
          <w:tcPr>
            <w:tcW w:w="0" w:type="auto"/>
          </w:tcPr>
          <w:p w14:paraId="16D60F96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D209B93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FD2513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8843F77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48391D9" w14:textId="77777777" w:rsidR="00FB7384" w:rsidRDefault="00EE4BCF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7EEE9A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E944956" w14:textId="77777777" w:rsidR="00FB7384" w:rsidRDefault="00EE4BC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9CE3558" w14:textId="77777777" w:rsidR="00FB7384" w:rsidRDefault="00EE4BCF">
            <w:pPr>
              <w:pStyle w:val="Compact"/>
              <w:jc w:val="right"/>
            </w:pPr>
            <w:r>
              <w:t>+</w:t>
            </w:r>
          </w:p>
        </w:tc>
      </w:tr>
    </w:tbl>
    <w:p w14:paraId="7B789EF2" w14:textId="77777777" w:rsidR="00FB7384" w:rsidRDefault="00EE4BCF">
      <w:pPr>
        <w:pStyle w:val="Compact"/>
        <w:numPr>
          <w:ilvl w:val="0"/>
          <w:numId w:val="9"/>
        </w:numPr>
      </w:pPr>
      <w:r>
        <w:t>На основании заполненной таблицы в пункте 14 опредяю те или иные минимально необходимые права для выполнения операций внутри директории dir1 (рис. 11).</w:t>
      </w:r>
    </w:p>
    <w:p w14:paraId="5D76AB8A" w14:textId="77777777" w:rsidR="00FB7384" w:rsidRDefault="00EE4BCF">
      <w:pPr>
        <w:pStyle w:val="CaptionedFigure"/>
      </w:pPr>
      <w:bookmarkStart w:id="18" w:name="fig:011"/>
      <w:r>
        <w:rPr>
          <w:noProof/>
        </w:rPr>
        <w:drawing>
          <wp:inline distT="0" distB="0" distL="0" distR="0" wp14:anchorId="7AD44DCF" wp14:editId="3DB9F543">
            <wp:extent cx="5334000" cy="3200400"/>
            <wp:effectExtent l="0" t="0" r="0" b="0"/>
            <wp:docPr id="11" name="Picture" descr="Figure 11: рис.11. Выполнение заполнения таблицы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2C9FB044" w14:textId="77777777" w:rsidR="00FB7384" w:rsidRDefault="00EE4BCF">
      <w:pPr>
        <w:pStyle w:val="ImageCaption"/>
      </w:pPr>
      <w:r>
        <w:t>Figure 11: рис.11. Выполнение заполнения таблицы 2.</w:t>
      </w:r>
    </w:p>
    <w:p w14:paraId="0539E019" w14:textId="77777777" w:rsidR="00FB7384" w:rsidRDefault="00EE4BCF">
      <w:pPr>
        <w:pStyle w:val="a0"/>
      </w:pPr>
      <w:r>
        <w:t>Таким образом у нас получилась следующая таблиц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35"/>
        <w:gridCol w:w="3156"/>
        <w:gridCol w:w="2348"/>
      </w:tblGrid>
      <w:tr w:rsidR="00FB7384" w14:paraId="338ECDED" w14:textId="77777777" w:rsidTr="00FB73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56C5D3" w14:textId="77777777" w:rsidR="00FB7384" w:rsidRDefault="00EE4BCF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53EFDF9B" w14:textId="77777777" w:rsidR="00FB7384" w:rsidRDefault="00EE4BCF">
            <w:pPr>
              <w:pStyle w:val="Compact"/>
              <w:jc w:val="center"/>
            </w:pPr>
            <w:r>
              <w:t>Мин. права на директорию</w:t>
            </w:r>
          </w:p>
        </w:tc>
        <w:tc>
          <w:tcPr>
            <w:tcW w:w="0" w:type="auto"/>
          </w:tcPr>
          <w:p w14:paraId="346220BD" w14:textId="77777777" w:rsidR="00FB7384" w:rsidRDefault="00EE4BCF">
            <w:pPr>
              <w:pStyle w:val="Compact"/>
              <w:jc w:val="right"/>
            </w:pPr>
            <w:r>
              <w:t>Мин. права на файл</w:t>
            </w:r>
          </w:p>
        </w:tc>
      </w:tr>
      <w:tr w:rsidR="00FB7384" w14:paraId="7A20BF35" w14:textId="77777777">
        <w:tc>
          <w:tcPr>
            <w:tcW w:w="0" w:type="auto"/>
          </w:tcPr>
          <w:p w14:paraId="087EB9B8" w14:textId="77777777" w:rsidR="00FB7384" w:rsidRDefault="00EE4BCF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00A7794D" w14:textId="77777777" w:rsidR="00FB7384" w:rsidRDefault="00EE4BCF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14:paraId="33E52DF4" w14:textId="77777777" w:rsidR="00FB7384" w:rsidRDefault="00EE4BCF">
            <w:pPr>
              <w:pStyle w:val="Compact"/>
              <w:jc w:val="right"/>
            </w:pPr>
            <w:r>
              <w:t>000</w:t>
            </w:r>
          </w:p>
        </w:tc>
      </w:tr>
      <w:tr w:rsidR="00FB7384" w14:paraId="1E76250C" w14:textId="77777777">
        <w:tc>
          <w:tcPr>
            <w:tcW w:w="0" w:type="auto"/>
          </w:tcPr>
          <w:p w14:paraId="55544A3A" w14:textId="77777777" w:rsidR="00FB7384" w:rsidRDefault="00EE4BCF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1DB07FF2" w14:textId="77777777" w:rsidR="00FB7384" w:rsidRDefault="00EE4BCF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14:paraId="17291778" w14:textId="77777777" w:rsidR="00FB7384" w:rsidRDefault="00EE4BCF">
            <w:pPr>
              <w:pStyle w:val="Compact"/>
              <w:jc w:val="right"/>
            </w:pPr>
            <w:r>
              <w:t>000</w:t>
            </w:r>
          </w:p>
        </w:tc>
      </w:tr>
      <w:tr w:rsidR="00FB7384" w14:paraId="4A2EA23B" w14:textId="77777777">
        <w:tc>
          <w:tcPr>
            <w:tcW w:w="0" w:type="auto"/>
          </w:tcPr>
          <w:p w14:paraId="3577F7A8" w14:textId="77777777" w:rsidR="00FB7384" w:rsidRDefault="00EE4BCF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5664A7A5" w14:textId="77777777" w:rsidR="00FB7384" w:rsidRDefault="00EE4BCF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14:paraId="6E8046F2" w14:textId="77777777" w:rsidR="00FB7384" w:rsidRDefault="00EE4BCF">
            <w:pPr>
              <w:pStyle w:val="Compact"/>
              <w:jc w:val="right"/>
            </w:pPr>
            <w:r>
              <w:t>400</w:t>
            </w:r>
          </w:p>
        </w:tc>
      </w:tr>
      <w:tr w:rsidR="00FB7384" w14:paraId="22FD80E9" w14:textId="77777777">
        <w:tc>
          <w:tcPr>
            <w:tcW w:w="0" w:type="auto"/>
          </w:tcPr>
          <w:p w14:paraId="7A12960F" w14:textId="77777777" w:rsidR="00FB7384" w:rsidRDefault="00EE4BCF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3613BB7B" w14:textId="77777777" w:rsidR="00FB7384" w:rsidRDefault="00EE4BCF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14:paraId="2E0C253E" w14:textId="77777777" w:rsidR="00FB7384" w:rsidRDefault="00EE4BCF">
            <w:pPr>
              <w:pStyle w:val="Compact"/>
              <w:jc w:val="right"/>
            </w:pPr>
            <w:r>
              <w:t>200</w:t>
            </w:r>
          </w:p>
        </w:tc>
      </w:tr>
      <w:tr w:rsidR="00FB7384" w14:paraId="390DFEE3" w14:textId="77777777">
        <w:tc>
          <w:tcPr>
            <w:tcW w:w="0" w:type="auto"/>
          </w:tcPr>
          <w:p w14:paraId="724725C3" w14:textId="77777777" w:rsidR="00FB7384" w:rsidRDefault="00EE4BCF">
            <w:pPr>
              <w:pStyle w:val="Compact"/>
            </w:pPr>
            <w:r>
              <w:lastRenderedPageBreak/>
              <w:t>Переименование файла</w:t>
            </w:r>
          </w:p>
        </w:tc>
        <w:tc>
          <w:tcPr>
            <w:tcW w:w="0" w:type="auto"/>
          </w:tcPr>
          <w:p w14:paraId="2E808FBE" w14:textId="77777777" w:rsidR="00FB7384" w:rsidRDefault="00EE4BCF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14:paraId="15174710" w14:textId="77777777" w:rsidR="00FB7384" w:rsidRDefault="00EE4BCF">
            <w:pPr>
              <w:pStyle w:val="Compact"/>
              <w:jc w:val="right"/>
            </w:pPr>
            <w:r>
              <w:t>000</w:t>
            </w:r>
          </w:p>
        </w:tc>
      </w:tr>
      <w:tr w:rsidR="00FB7384" w14:paraId="1AD01D1C" w14:textId="77777777">
        <w:tc>
          <w:tcPr>
            <w:tcW w:w="0" w:type="auto"/>
          </w:tcPr>
          <w:p w14:paraId="68F82EA4" w14:textId="77777777" w:rsidR="00FB7384" w:rsidRDefault="00EE4BCF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1422442A" w14:textId="77777777" w:rsidR="00FB7384" w:rsidRDefault="00EE4BCF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14:paraId="019DB908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  <w:tr w:rsidR="00FB7384" w14:paraId="44297F79" w14:textId="77777777">
        <w:tc>
          <w:tcPr>
            <w:tcW w:w="0" w:type="auto"/>
          </w:tcPr>
          <w:p w14:paraId="3CF96D4D" w14:textId="77777777" w:rsidR="00FB7384" w:rsidRDefault="00EE4BCF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47E2F5CE" w14:textId="77777777" w:rsidR="00FB7384" w:rsidRDefault="00EE4BCF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14:paraId="68FCC549" w14:textId="77777777" w:rsidR="00FB7384" w:rsidRDefault="00EE4BCF">
            <w:pPr>
              <w:pStyle w:val="Compact"/>
              <w:jc w:val="right"/>
            </w:pPr>
            <w:r>
              <w:t>-</w:t>
            </w:r>
          </w:p>
        </w:tc>
      </w:tr>
    </w:tbl>
    <w:p w14:paraId="070C2BC3" w14:textId="77777777" w:rsidR="00FB7384" w:rsidRDefault="00EE4BCF">
      <w:pPr>
        <w:pStyle w:val="a0"/>
      </w:pPr>
      <w:r>
        <w:t>В последнем столбце “-”, так как не зависит от файла</w:t>
      </w:r>
    </w:p>
    <w:p w14:paraId="78F79368" w14:textId="77777777" w:rsidR="00FB7384" w:rsidRDefault="00EE4BCF">
      <w:pPr>
        <w:pStyle w:val="1"/>
      </w:pPr>
      <w:bookmarkStart w:id="19" w:name="библиография"/>
      <w:bookmarkStart w:id="20" w:name="_Toc84013985"/>
      <w:bookmarkEnd w:id="6"/>
      <w:r>
        <w:t>Библиография</w:t>
      </w:r>
      <w:bookmarkEnd w:id="20"/>
    </w:p>
    <w:p w14:paraId="4CDEE621" w14:textId="77777777" w:rsidR="00FB7384" w:rsidRDefault="00EE4BCF">
      <w:pPr>
        <w:numPr>
          <w:ilvl w:val="0"/>
          <w:numId w:val="10"/>
        </w:numPr>
      </w:pPr>
      <w:r>
        <w:t>ТУИС РУДН</w:t>
      </w:r>
    </w:p>
    <w:p w14:paraId="1E2F68D1" w14:textId="77777777" w:rsidR="00FB7384" w:rsidRDefault="00EE4BCF">
      <w:pPr>
        <w:numPr>
          <w:ilvl w:val="0"/>
          <w:numId w:val="10"/>
        </w:numPr>
      </w:pPr>
      <w:r>
        <w:t xml:space="preserve">Статья на сайте rizado.ru </w:t>
      </w:r>
      <w:hyperlink r:id="rId18" w:anchor=":~:text=Права%20можно%20задавать%20либо%20буквами,значения%2C%20можно%20получать%20разные%20права">
        <w:r>
          <w:rPr>
            <w:rStyle w:val="ad"/>
          </w:rPr>
          <w:t>https://rizado.ru/2019/03/23/prava-dostupa-k-fajlam-v-li</w:t>
        </w:r>
        <w:r>
          <w:rPr>
            <w:rStyle w:val="ad"/>
          </w:rPr>
          <w:t>nux-ili-chto-takoe-666/#:~:text=Права%20можно%20задавать%20либо%20буквами,значения%2C%20можно%20получать%20разные%20права</w:t>
        </w:r>
      </w:hyperlink>
    </w:p>
    <w:p w14:paraId="1BD4D1D3" w14:textId="77777777" w:rsidR="00FB7384" w:rsidRDefault="00EE4BCF">
      <w:pPr>
        <w:pStyle w:val="1"/>
      </w:pPr>
      <w:bookmarkStart w:id="21" w:name="выводы"/>
      <w:bookmarkStart w:id="22" w:name="_Toc84013986"/>
      <w:bookmarkEnd w:id="19"/>
      <w:r>
        <w:t>Выводы</w:t>
      </w:r>
      <w:bookmarkEnd w:id="22"/>
    </w:p>
    <w:p w14:paraId="4E825276" w14:textId="77777777" w:rsidR="00FB7384" w:rsidRDefault="00EE4BCF">
      <w:pPr>
        <w:pStyle w:val="FirstParagraph"/>
      </w:pPr>
      <w:r>
        <w:t>Я получила практические навыки работы в консоли с атрибутами файлов, закрепила теоретические основы дискреционного разграничени</w:t>
      </w:r>
      <w:r>
        <w:t>я доступа в современных системах с открытым кодом на базе ОС Linux1.</w:t>
      </w:r>
      <w:bookmarkEnd w:id="21"/>
    </w:p>
    <w:sectPr w:rsidR="00FB738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ECFC7B" w14:textId="77777777" w:rsidR="00EE4BCF" w:rsidRDefault="00EE4BCF">
      <w:pPr>
        <w:spacing w:after="0"/>
      </w:pPr>
      <w:r>
        <w:separator/>
      </w:r>
    </w:p>
  </w:endnote>
  <w:endnote w:type="continuationSeparator" w:id="0">
    <w:p w14:paraId="44A7BAB4" w14:textId="77777777" w:rsidR="00EE4BCF" w:rsidRDefault="00EE4B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2886CF" w14:textId="77777777" w:rsidR="00EE4BCF" w:rsidRDefault="00EE4BCF">
      <w:r>
        <w:separator/>
      </w:r>
    </w:p>
  </w:footnote>
  <w:footnote w:type="continuationSeparator" w:id="0">
    <w:p w14:paraId="688227BB" w14:textId="77777777" w:rsidR="00EE4BCF" w:rsidRDefault="00EE4B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EE4EDB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78488B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5"/>
    <w:multiLevelType w:val="multilevel"/>
    <w:tmpl w:val="4CE670C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7"/>
    <w:multiLevelType w:val="multilevel"/>
    <w:tmpl w:val="583C809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9"/>
    <w:multiLevelType w:val="multilevel"/>
    <w:tmpl w:val="D636727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A994111"/>
    <w:multiLevelType w:val="multilevel"/>
    <w:tmpl w:val="0CCC3A40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12"/>
    <w:multiLevelType w:val="multilevel"/>
    <w:tmpl w:val="0958D238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A994114"/>
    <w:multiLevelType w:val="multilevel"/>
    <w:tmpl w:val="5814611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5"/>
    <w:multiLevelType w:val="multilevel"/>
    <w:tmpl w:val="AB5A38D2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6">
    <w:abstractNumId w:val="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7">
    <w:abstractNumId w:val="6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8">
    <w:abstractNumId w:val="7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9">
    <w:abstractNumId w:val="8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7384"/>
    <w:rsid w:val="0097633C"/>
    <w:rsid w:val="00EE4BCF"/>
    <w:rsid w:val="00FB73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91E589"/>
  <w15:docId w15:val="{67344960-1685-4F13-B1AD-535D92BAB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7633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hyperlink" Target="https://rizado.ru/2019/03/23/prava-dostupa-k-fajlam-v-linux-ili-chto-takoe-666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5</Pages>
  <Words>1554</Words>
  <Characters>8860</Characters>
  <Application>Microsoft Office Word</Application>
  <DocSecurity>0</DocSecurity>
  <Lines>73</Lines>
  <Paragraphs>20</Paragraphs>
  <ScaleCrop>false</ScaleCrop>
  <Company/>
  <LinksUpToDate>false</LinksUpToDate>
  <CharactersWithSpaces>10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Румянцева Александра Сергеевна</dc:creator>
  <cp:keywords/>
  <cp:lastModifiedBy>Румянцева Александра Сергеевна</cp:lastModifiedBy>
  <cp:revision>2</cp:revision>
  <dcterms:created xsi:type="dcterms:W3CDTF">2021-10-01T17:05:00Z</dcterms:created>
  <dcterms:modified xsi:type="dcterms:W3CDTF">2021-10-01T17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Основные атрибут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